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o" ContentType="application/octet-stream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C4B34" w14:textId="77777777" w:rsidR="00C06DE5" w:rsidRPr="00C06DE5" w:rsidRDefault="00C06DE5" w:rsidP="00316F79">
      <w:pPr>
        <w:jc w:val="center"/>
        <w:rPr>
          <w:b/>
          <w:sz w:val="22"/>
        </w:rPr>
      </w:pPr>
      <w:r w:rsidRPr="00C06DE5">
        <w:rPr>
          <w:rFonts w:hint="eastAsia"/>
          <w:b/>
          <w:sz w:val="22"/>
        </w:rPr>
        <w:t>操纵端与执行端映射关系建立：</w:t>
      </w:r>
    </w:p>
    <w:p w14:paraId="3AADF03E" w14:textId="77777777" w:rsidR="00C06DE5" w:rsidRDefault="00C06DE5">
      <w:r>
        <w:rPr>
          <w:rFonts w:hint="eastAsia"/>
        </w:rPr>
        <w:t>常见操作端为刚性连杆结构，而执行端为柔性结构，因此需要建立统一的运动学模型，并通过两个模型建立操纵端输入与执行端输出之间的映射关系，以下为该过程的数学推导过程：</w:t>
      </w:r>
    </w:p>
    <w:p w14:paraId="3DE65902" w14:textId="77777777" w:rsidR="00C06DE5" w:rsidRPr="003330D5" w:rsidRDefault="00C06DE5">
      <w:pPr>
        <w:rPr>
          <w:b/>
        </w:rPr>
      </w:pPr>
      <w:r w:rsidRPr="003330D5">
        <w:rPr>
          <w:b/>
        </w:rPr>
        <w:t xml:space="preserve">1.1 </w:t>
      </w:r>
      <w:r w:rsidRPr="003330D5">
        <w:rPr>
          <w:rFonts w:hint="eastAsia"/>
          <w:b/>
        </w:rPr>
        <w:t>操作端运动学模型建立：</w:t>
      </w:r>
    </w:p>
    <w:p w14:paraId="48F17D70" w14:textId="58BF1264" w:rsidR="00C06DE5" w:rsidRDefault="00C06DE5">
      <w:r>
        <w:rPr>
          <w:rFonts w:hint="eastAsia"/>
        </w:rPr>
        <w:t>通过设计的机械结构抽象出操纵端的</w:t>
      </w:r>
      <w:r w:rsidR="00035122" w:rsidRPr="00035122">
        <w:rPr>
          <w:rFonts w:hint="eastAsia"/>
          <w:color w:val="000000" w:themeColor="text1"/>
        </w:rPr>
        <w:t>机构运动</w:t>
      </w:r>
      <w:r w:rsidRPr="00035122">
        <w:rPr>
          <w:rFonts w:hint="eastAsia"/>
          <w:color w:val="000000" w:themeColor="text1"/>
        </w:rPr>
        <w:t>简图</w:t>
      </w:r>
      <w:r>
        <w:rPr>
          <w:rFonts w:hint="eastAsia"/>
        </w:rPr>
        <w:t>，其中圆柱代表旋转关节，正方体代表平动关节，紫色箭头表明运动方向，每个运动关节根据</w:t>
      </w:r>
      <w:r w:rsidRPr="00C06DE5">
        <w:rPr>
          <w:rFonts w:hint="eastAsia"/>
          <w:color w:val="FF0000"/>
        </w:rPr>
        <w:t>DH</w:t>
      </w:r>
      <w:r w:rsidRPr="00C06DE5">
        <w:rPr>
          <w:rFonts w:hint="eastAsia"/>
          <w:color w:val="FF0000"/>
        </w:rPr>
        <w:t>坐标法</w:t>
      </w:r>
      <w:r>
        <w:rPr>
          <w:rFonts w:hint="eastAsia"/>
        </w:rPr>
        <w:t>配备了合适的坐标系。</w:t>
      </w:r>
    </w:p>
    <w:p w14:paraId="7366181D" w14:textId="1F23B95B" w:rsidR="00C06DE5" w:rsidRDefault="009D1D27" w:rsidP="009D7B7A">
      <w:pPr>
        <w:jc w:val="center"/>
      </w:pPr>
      <w:r>
        <w:rPr>
          <w:rFonts w:hint="eastAsia"/>
          <w:noProof/>
        </w:rPr>
        <w:drawing>
          <wp:inline distT="0" distB="0" distL="0" distR="0" wp14:anchorId="65D6B13F" wp14:editId="2B7BF6E2">
            <wp:extent cx="3659534" cy="3276824"/>
            <wp:effectExtent l="0" t="0" r="63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534" cy="3276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6C7BE" w14:textId="0B76D693" w:rsidR="004F1534" w:rsidRDefault="004F1534" w:rsidP="009D7B7A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</w:p>
    <w:p w14:paraId="2CE45728" w14:textId="13E6CB96" w:rsidR="005D2DA2" w:rsidRDefault="005D2DA2">
      <w:r>
        <w:rPr>
          <w:rFonts w:hint="eastAsia"/>
        </w:rPr>
        <w:t>其中由于</w:t>
      </w:r>
      <w:r w:rsidR="00BE44CF">
        <w:rPr>
          <w:rFonts w:hint="eastAsia"/>
        </w:rPr>
        <w:t>坐标系</w:t>
      </w:r>
      <w:r w:rsidR="00BE44CF">
        <w:rPr>
          <w:rFonts w:hint="eastAsia"/>
        </w:rPr>
        <w:t>2</w:t>
      </w:r>
      <w:r w:rsidR="00BE44CF">
        <w:t xml:space="preserve"> </w:t>
      </w:r>
      <w:r w:rsidR="00BE44CF">
        <w:rPr>
          <w:rFonts w:hint="eastAsia"/>
        </w:rPr>
        <w:t>和坐标系</w:t>
      </w:r>
      <w:r w:rsidR="00BE44CF">
        <w:rPr>
          <w:rFonts w:hint="eastAsia"/>
        </w:rPr>
        <w:t>3</w:t>
      </w:r>
      <w:r w:rsidR="00BE44CF">
        <w:rPr>
          <w:rFonts w:hint="eastAsia"/>
        </w:rPr>
        <w:t>之间无法建立满足</w:t>
      </w:r>
      <w:r w:rsidR="00BE44CF">
        <w:rPr>
          <w:rFonts w:hint="eastAsia"/>
        </w:rPr>
        <w:t>DH</w:t>
      </w:r>
      <w:r w:rsidR="00BE44CF">
        <w:rPr>
          <w:rFonts w:hint="eastAsia"/>
        </w:rPr>
        <w:t>准则（下一个坐标系的</w:t>
      </w:r>
      <w:r w:rsidR="00BE44CF">
        <w:rPr>
          <w:rFonts w:hint="eastAsia"/>
        </w:rPr>
        <w:t>x</w:t>
      </w:r>
      <w:r w:rsidR="00BE44CF">
        <w:rPr>
          <w:rFonts w:hint="eastAsia"/>
        </w:rPr>
        <w:t>轴要和</w:t>
      </w:r>
      <w:r w:rsidR="00BE44CF">
        <w:rPr>
          <w:rFonts w:hint="eastAsia"/>
        </w:rPr>
        <w:t>z</w:t>
      </w:r>
      <w:r w:rsidR="00BE44CF">
        <w:rPr>
          <w:rFonts w:hint="eastAsia"/>
        </w:rPr>
        <w:t>轴垂直相交）</w:t>
      </w:r>
      <w:r w:rsidR="009D230E">
        <w:rPr>
          <w:rFonts w:hint="eastAsia"/>
        </w:rPr>
        <w:t>，因此中间添加了一个过渡的坐标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t2</m:t>
            </m:r>
          </m:sub>
        </m:sSub>
      </m:oMath>
      <w:r w:rsidR="009D230E">
        <w:rPr>
          <w:rFonts w:hint="eastAsia"/>
        </w:rPr>
        <w:t>，同理于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t3</m:t>
            </m:r>
          </m:sub>
        </m:sSub>
      </m:oMath>
    </w:p>
    <w:p w14:paraId="77C132AF" w14:textId="181CF1EA" w:rsidR="00C06DE5" w:rsidRDefault="00C06DE5">
      <w:r>
        <w:rPr>
          <w:rFonts w:hint="eastAsia"/>
        </w:rPr>
        <w:t>根据</w:t>
      </w:r>
      <w:r>
        <w:rPr>
          <w:rFonts w:hint="eastAsia"/>
        </w:rPr>
        <w:t>DH</w:t>
      </w:r>
      <w:r>
        <w:rPr>
          <w:rFonts w:hint="eastAsia"/>
        </w:rPr>
        <w:t>建模方法得到</w:t>
      </w:r>
      <w:r>
        <w:rPr>
          <w:rFonts w:hint="eastAsia"/>
        </w:rPr>
        <w:t>DH</w:t>
      </w:r>
      <w:r>
        <w:rPr>
          <w:rFonts w:hint="eastAsia"/>
        </w:rPr>
        <w:t>表如下：</w:t>
      </w:r>
    </w:p>
    <w:p w14:paraId="49C24DAC" w14:textId="77777777" w:rsidR="00C06DE5" w:rsidRDefault="00C06DE5">
      <w:r>
        <w:rPr>
          <w:rFonts w:hint="eastAsia"/>
        </w:rPr>
        <w:t>根据上表，借助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计算操纵端世界坐标系和末端坐标系之间的齐次坐标变换矩阵如下：</w:t>
      </w:r>
    </w:p>
    <w:p w14:paraId="0D6B534D" w14:textId="6C282BF3" w:rsidR="00124E84" w:rsidRDefault="003E095A">
      <w:r>
        <w:rPr>
          <w:noProof/>
        </w:rPr>
        <w:drawing>
          <wp:inline distT="0" distB="0" distL="0" distR="0" wp14:anchorId="497CB43D" wp14:editId="10AB77F2">
            <wp:extent cx="5748793" cy="599736"/>
            <wp:effectExtent l="0" t="0" r="444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8225" cy="61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13F41" w14:textId="1C4952D4" w:rsidR="008F1BFC" w:rsidRPr="009D230E" w:rsidRDefault="008F1BFC" w:rsidP="008F1BFC">
      <w:pPr>
        <w:jc w:val="center"/>
        <w:rPr>
          <w:sz w:val="20"/>
          <w:szCs w:val="22"/>
        </w:rPr>
      </w:pPr>
      <w:r w:rsidRPr="009D230E">
        <w:rPr>
          <w:rFonts w:hint="eastAsia"/>
          <w:sz w:val="20"/>
          <w:szCs w:val="22"/>
        </w:rPr>
        <w:t>矩阵</w:t>
      </w:r>
      <w:r w:rsidRPr="009D230E">
        <w:rPr>
          <w:rFonts w:hint="eastAsia"/>
          <w:sz w:val="20"/>
          <w:szCs w:val="22"/>
        </w:rPr>
        <w:t>1</w:t>
      </w:r>
    </w:p>
    <w:p w14:paraId="26A87FA7" w14:textId="77777777" w:rsidR="009D230E" w:rsidRDefault="009D230E"/>
    <w:p w14:paraId="12D64197" w14:textId="77777777" w:rsidR="009D230E" w:rsidRDefault="009D230E"/>
    <w:p w14:paraId="1CECFA56" w14:textId="409EFA19" w:rsidR="009D230E" w:rsidRPr="009D230E" w:rsidRDefault="009D230E">
      <w:r>
        <w:rPr>
          <w:rFonts w:hint="eastAsia"/>
        </w:rPr>
        <w:t>整体的正运动学其实也没用上</w:t>
      </w:r>
    </w:p>
    <w:p w14:paraId="0473C961" w14:textId="249FAE43" w:rsidR="00C756C1" w:rsidRDefault="003E095A">
      <w:r>
        <w:rPr>
          <w:rFonts w:hint="eastAsia"/>
        </w:rPr>
        <w:t>由于二连杆等效执行端柔性连续体结构（因为两者都是控制</w:t>
      </w:r>
      <w:r>
        <w:rPr>
          <w:rFonts w:hint="eastAsia"/>
        </w:rPr>
        <w:t>R</w:t>
      </w:r>
      <w:r>
        <w:t>-</w:t>
      </w:r>
      <w:r>
        <w:rPr>
          <w:rFonts w:hint="eastAsia"/>
        </w:rPr>
        <w:t>P</w:t>
      </w:r>
      <w:r>
        <w:t>-</w:t>
      </w:r>
      <w:r>
        <w:rPr>
          <w:rFonts w:hint="eastAsia"/>
        </w:rPr>
        <w:t>Y</w:t>
      </w:r>
      <w:r>
        <w:rPr>
          <w:rFonts w:hint="eastAsia"/>
        </w:rPr>
        <w:t>三个角度）</w:t>
      </w:r>
      <w:r w:rsidR="00B2658E">
        <w:rPr>
          <w:rFonts w:hint="eastAsia"/>
        </w:rPr>
        <w:t>，所以也单独求解了二连杆的齐次变换矩阵：</w:t>
      </w:r>
    </w:p>
    <w:p w14:paraId="188B5962" w14:textId="7504545A" w:rsidR="00B2658E" w:rsidRDefault="003E095A" w:rsidP="00B2658E">
      <w:pPr>
        <w:jc w:val="center"/>
      </w:pPr>
      <w:r>
        <w:rPr>
          <w:noProof/>
        </w:rPr>
        <w:lastRenderedPageBreak/>
        <w:drawing>
          <wp:inline distT="0" distB="0" distL="0" distR="0" wp14:anchorId="52D7EE28" wp14:editId="525AACC7">
            <wp:extent cx="2051627" cy="2306563"/>
            <wp:effectExtent l="0" t="0" r="6350" b="0"/>
            <wp:docPr id="8" name="图片 8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示, 示意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6964" cy="231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58E">
        <w:rPr>
          <w:noProof/>
        </w:rPr>
        <w:drawing>
          <wp:inline distT="0" distB="0" distL="0" distR="0" wp14:anchorId="74260CCC" wp14:editId="7ECE09E9">
            <wp:extent cx="1549193" cy="2189236"/>
            <wp:effectExtent l="0" t="0" r="0" b="1905"/>
            <wp:docPr id="10" name="图片 10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示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7963" cy="220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FE46" w14:textId="1DD2B94E" w:rsidR="008F1BFC" w:rsidRDefault="008F1BFC" w:rsidP="00B2658E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</w:p>
    <w:p w14:paraId="1C95B93E" w14:textId="08652ED3" w:rsidR="00B2658E" w:rsidRDefault="00B2658E" w:rsidP="00B2658E"/>
    <w:p w14:paraId="25ACF48B" w14:textId="18F958F7" w:rsidR="00B2658E" w:rsidRPr="00B2658E" w:rsidRDefault="008F1BFC" w:rsidP="008F1BFC">
      <w:pPr>
        <w:jc w:val="center"/>
      </w:pPr>
      <w:r>
        <w:rPr>
          <w:rFonts w:hint="eastAsia"/>
        </w:rPr>
        <w:t>矩阵</w:t>
      </w:r>
      <w:r>
        <w:rPr>
          <w:rFonts w:hint="eastAsia"/>
        </w:rPr>
        <w:t>2</w:t>
      </w:r>
    </w:p>
    <w:p w14:paraId="69013AAB" w14:textId="25CF30AE" w:rsidR="00C06DE5" w:rsidRPr="003330D5" w:rsidRDefault="008A2D93">
      <w:pPr>
        <w:rPr>
          <w:b/>
        </w:rPr>
      </w:pPr>
      <w:r w:rsidRPr="003330D5">
        <w:rPr>
          <w:rFonts w:hint="eastAsia"/>
          <w:b/>
        </w:rPr>
        <w:t>1</w:t>
      </w:r>
      <w:r w:rsidRPr="003330D5">
        <w:rPr>
          <w:b/>
        </w:rPr>
        <w:t xml:space="preserve">.2 </w:t>
      </w:r>
      <w:r w:rsidRPr="003330D5">
        <w:rPr>
          <w:rFonts w:hint="eastAsia"/>
          <w:b/>
        </w:rPr>
        <w:t>执行端运动学模型建立：</w:t>
      </w:r>
    </w:p>
    <w:p w14:paraId="6F34A74E" w14:textId="54B88A4B" w:rsidR="008A2D93" w:rsidRDefault="008A2D93">
      <w:r>
        <w:rPr>
          <w:rFonts w:hint="eastAsia"/>
        </w:rPr>
        <w:t>由于执行端为柔性的连续体，该结构没有显示的关节结构，因此无法直接对该结构使用</w:t>
      </w:r>
      <w:r>
        <w:rPr>
          <w:rFonts w:hint="eastAsia"/>
        </w:rPr>
        <w:t>DH</w:t>
      </w:r>
      <w:r>
        <w:rPr>
          <w:rFonts w:hint="eastAsia"/>
        </w:rPr>
        <w:t>方法直接建模分析，在这里引用论文</w:t>
      </w:r>
      <w:r w:rsidR="00B2658E" w:rsidRPr="00316F79">
        <w:rPr>
          <w:rFonts w:hint="eastAsia"/>
          <w:sz w:val="22"/>
          <w:szCs w:val="28"/>
          <w:vertAlign w:val="superscript"/>
        </w:rPr>
        <w:t>[</w:t>
      </w:r>
      <w:r w:rsidR="00B2658E" w:rsidRPr="00316F79">
        <w:rPr>
          <w:sz w:val="22"/>
          <w:szCs w:val="28"/>
          <w:vertAlign w:val="superscript"/>
        </w:rPr>
        <w:t>1]</w:t>
      </w:r>
      <w:r>
        <w:rPr>
          <w:rFonts w:hint="eastAsia"/>
        </w:rPr>
        <w:t>中的方法，将一段曲率恒定的柔性机构等效为含有刚性关节的机构，从而适应传统机器人运动学。</w:t>
      </w:r>
    </w:p>
    <w:p w14:paraId="38536E33" w14:textId="381B95F7" w:rsidR="00124E84" w:rsidRDefault="00581F37" w:rsidP="00581F37">
      <w:pPr>
        <w:jc w:val="center"/>
      </w:pPr>
      <w:r>
        <w:rPr>
          <w:noProof/>
        </w:rPr>
        <w:drawing>
          <wp:inline distT="0" distB="0" distL="0" distR="0" wp14:anchorId="62EFC539" wp14:editId="1C4438FC">
            <wp:extent cx="2130938" cy="1881429"/>
            <wp:effectExtent l="0" t="0" r="3175" b="5080"/>
            <wp:docPr id="13" name="图片 13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示, 工程绘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34395" cy="1884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F79">
        <w:rPr>
          <w:noProof/>
        </w:rPr>
        <w:drawing>
          <wp:inline distT="0" distB="0" distL="0" distR="0" wp14:anchorId="4162D4DF" wp14:editId="5B0D2ADC">
            <wp:extent cx="2150669" cy="1863913"/>
            <wp:effectExtent l="0" t="0" r="2540" b="3175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1199" cy="1873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4FA27" w14:textId="12A0DBCD" w:rsidR="008F1BFC" w:rsidRDefault="008F1BFC" w:rsidP="00581F37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</w:t>
      </w:r>
    </w:p>
    <w:p w14:paraId="032EFC52" w14:textId="07D350D4" w:rsidR="005302C0" w:rsidRDefault="008A2D93" w:rsidP="008A2D93">
      <w:pPr>
        <w:widowControl/>
        <w:jc w:val="left"/>
      </w:pPr>
      <w:r>
        <w:rPr>
          <w:rFonts w:hint="eastAsia"/>
        </w:rPr>
        <w:t>如上图所示，该假设</w:t>
      </w:r>
      <w:r w:rsidRPr="008A2D93">
        <w:rPr>
          <w:rFonts w:hint="eastAsia"/>
        </w:rPr>
        <w:t>将一段柔性连续体看作是四个转动关节</w:t>
      </w:r>
      <w:r w:rsidRPr="008A2D93">
        <w:t>+</w:t>
      </w:r>
      <w:r w:rsidRPr="008A2D93">
        <w:rPr>
          <w:rFonts w:hint="eastAsia"/>
        </w:rPr>
        <w:t>一个平动关节的刚性机</w:t>
      </w:r>
      <w:r w:rsidRPr="008A2D93">
        <w:t>构</w:t>
      </w:r>
      <w:r>
        <w:rPr>
          <w:rFonts w:hint="eastAsia"/>
        </w:rPr>
        <w:t>，</w:t>
      </w:r>
      <w:r w:rsidRPr="008A2D93">
        <w:rPr>
          <w:rFonts w:hint="eastAsia"/>
        </w:rPr>
        <w:t>位于</w:t>
      </w:r>
      <w:r w:rsidR="00351BFE">
        <w:rPr>
          <w:rFonts w:hint="eastAsia"/>
        </w:rPr>
        <w:t>柔性体</w:t>
      </w:r>
      <w:r w:rsidRPr="008A2D93">
        <w:rPr>
          <w:rFonts w:hint="eastAsia"/>
        </w:rPr>
        <w:t>部分</w:t>
      </w:r>
      <w:r w:rsidR="00316F79">
        <w:rPr>
          <w:rFonts w:hint="eastAsia"/>
        </w:rPr>
        <w:t>起始端</w:t>
      </w:r>
      <w:r w:rsidRPr="008A2D93">
        <w:rPr>
          <w:rFonts w:hint="eastAsia"/>
        </w:rPr>
        <w:t>的前两个旋转关节将局部坐标系</w:t>
      </w:r>
      <w:r w:rsidR="00316F79">
        <w:rPr>
          <w:rFonts w:hint="eastAsia"/>
        </w:rPr>
        <w:t>（坐标系</w:t>
      </w:r>
      <w:r w:rsidR="00316F79">
        <w:rPr>
          <w:rFonts w:hint="eastAsia"/>
        </w:rPr>
        <w:t>1</w:t>
      </w:r>
      <w:r w:rsidR="00316F79">
        <w:rPr>
          <w:rFonts w:hint="eastAsia"/>
        </w:rPr>
        <w:t>）</w:t>
      </w:r>
      <w:r w:rsidRPr="008A2D93">
        <w:rPr>
          <w:rFonts w:hint="eastAsia"/>
        </w:rPr>
        <w:t>指向该部分的尖端</w:t>
      </w:r>
      <w:r>
        <w:rPr>
          <w:rFonts w:hint="eastAsia"/>
        </w:rPr>
        <w:t>。</w:t>
      </w:r>
      <w:r w:rsidRPr="008A2D93">
        <w:rPr>
          <w:rFonts w:hint="eastAsia"/>
        </w:rPr>
        <w:t>接下来，棱柱关节将局部坐标系平移到</w:t>
      </w:r>
      <w:r w:rsidR="00351BFE">
        <w:rPr>
          <w:rFonts w:hint="eastAsia"/>
        </w:rPr>
        <w:t>柔性体</w:t>
      </w:r>
      <w:r w:rsidRPr="008A2D93">
        <w:rPr>
          <w:rFonts w:hint="eastAsia"/>
        </w:rPr>
        <w:t>的尖端</w:t>
      </w:r>
      <w:r w:rsidR="00316F79">
        <w:rPr>
          <w:rFonts w:hint="eastAsia"/>
        </w:rPr>
        <w:t>（坐标系</w:t>
      </w:r>
      <w:r w:rsidR="00316F79">
        <w:rPr>
          <w:rFonts w:hint="eastAsia"/>
        </w:rPr>
        <w:t>2</w:t>
      </w:r>
      <w:r w:rsidR="00316F79">
        <w:rPr>
          <w:rFonts w:hint="eastAsia"/>
        </w:rPr>
        <w:t>）</w:t>
      </w:r>
      <w:r w:rsidRPr="008A2D93">
        <w:rPr>
          <w:rFonts w:hint="eastAsia"/>
        </w:rPr>
        <w:t>。</w:t>
      </w:r>
      <w:r w:rsidRPr="00635BA0">
        <w:rPr>
          <w:rFonts w:hint="eastAsia"/>
          <w:b/>
          <w:bCs/>
        </w:rPr>
        <w:t>最后两个旋转关节然后将局部坐标系旋转至末端切线方向。</w:t>
      </w:r>
      <w:r w:rsidR="005302C0">
        <w:rPr>
          <w:rFonts w:hint="eastAsia"/>
        </w:rPr>
        <w:t>（</w:t>
      </w:r>
      <w:r w:rsidR="005302C0" w:rsidRPr="00416991">
        <w:rPr>
          <w:rFonts w:hint="eastAsia"/>
          <w:color w:val="5B9BD5" w:themeColor="accent5"/>
        </w:rPr>
        <w:t>这里是我之前觉得最难理解的，</w:t>
      </w:r>
      <w:r w:rsidR="00416991" w:rsidRPr="00416991">
        <w:rPr>
          <w:rFonts w:hint="eastAsia"/>
          <w:color w:val="5B9BD5" w:themeColor="accent5"/>
        </w:rPr>
        <w:t>以下</w:t>
      </w:r>
      <w:r w:rsidR="005302C0" w:rsidRPr="00416991">
        <w:rPr>
          <w:rFonts w:hint="eastAsia"/>
          <w:color w:val="5B9BD5" w:themeColor="accent5"/>
        </w:rPr>
        <w:t>阐述</w:t>
      </w:r>
      <w:r w:rsidR="00416991" w:rsidRPr="00416991">
        <w:rPr>
          <w:rFonts w:hint="eastAsia"/>
          <w:color w:val="5B9BD5" w:themeColor="accent5"/>
        </w:rPr>
        <w:t>我的理解</w:t>
      </w:r>
      <w:r w:rsidR="005302C0">
        <w:rPr>
          <w:rFonts w:hint="eastAsia"/>
        </w:rPr>
        <w:t>）</w:t>
      </w:r>
    </w:p>
    <w:p w14:paraId="50D09AFF" w14:textId="4A114601" w:rsidR="009D230E" w:rsidRDefault="009D230E" w:rsidP="008A2D93">
      <w:pPr>
        <w:widowControl/>
        <w:jc w:val="left"/>
      </w:pPr>
      <w:r>
        <w:rPr>
          <w:rFonts w:hint="eastAsia"/>
        </w:rPr>
        <w:t>以下部分为解释部分，后续会删掉的</w:t>
      </w:r>
    </w:p>
    <w:p w14:paraId="4EE8F19B" w14:textId="1C767781" w:rsidR="009D230E" w:rsidRDefault="009D230E" w:rsidP="008A2D93">
      <w:pPr>
        <w:widowControl/>
        <w:jc w:val="left"/>
      </w:pPr>
      <w:r>
        <w:t>_____________________________________________________________________________________</w:t>
      </w:r>
    </w:p>
    <w:p w14:paraId="6ADAD7A6" w14:textId="0D24767B" w:rsidR="002C4052" w:rsidRDefault="005302C0" w:rsidP="008A2D93">
      <w:pPr>
        <w:widowControl/>
        <w:jc w:val="left"/>
      </w:pPr>
      <w:r>
        <w:rPr>
          <w:rFonts w:hint="eastAsia"/>
        </w:rPr>
        <w:t>坐标系</w:t>
      </w:r>
      <w:r>
        <w:rPr>
          <w:rFonts w:hint="eastAsia"/>
        </w:rPr>
        <w:t>3</w:t>
      </w:r>
      <w:r>
        <w:rPr>
          <w:rFonts w:hint="eastAsia"/>
        </w:rPr>
        <w:t>绕</w:t>
      </w:r>
      <w:r>
        <w:rPr>
          <w:rFonts w:hint="eastAsia"/>
        </w:rPr>
        <w:t>z</w:t>
      </w:r>
      <w:r>
        <w:rPr>
          <w:rFonts w:hint="eastAsia"/>
        </w:rPr>
        <w:t>轴转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hint="eastAsia"/>
        </w:rPr>
        <w:t>角度比较好理解，就是使得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z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hint="eastAsia"/>
        </w:rPr>
        <w:t>沿着连续体切线方向，正如现实中末端的器械是绕着末端切线轴旋转的；关于为什么还要绕着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z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hint="eastAsia"/>
        </w:rPr>
        <w:t>转动</w:t>
      </w:r>
      <w:r>
        <w:t xml:space="preserve"> </w:t>
      </w:r>
      <m:oMath>
        <m:r>
          <w:rPr>
            <w:rFonts w:ascii="Cambria Math" w:hAnsi="Cambria Math"/>
          </w:rPr>
          <m:t>-ϕ</m:t>
        </m:r>
      </m:oMath>
      <w:r>
        <w:rPr>
          <w:rFonts w:hint="eastAsia"/>
        </w:rPr>
        <w:t xml:space="preserve"> </w:t>
      </w:r>
      <w:r>
        <w:rPr>
          <w:rFonts w:hint="eastAsia"/>
        </w:rPr>
        <w:t>，可以看下面这张图</w:t>
      </w:r>
      <w:r w:rsidR="002C4052">
        <w:rPr>
          <w:rFonts w:hint="eastAsia"/>
        </w:rPr>
        <w:t>，两张图都是绕坐标系</w:t>
      </w:r>
      <w:r w:rsidR="002C4052">
        <w:rPr>
          <w:rFonts w:hint="eastAsia"/>
        </w:rPr>
        <w:t>0</w:t>
      </w:r>
      <w:r w:rsidR="002C4052">
        <w:rPr>
          <w:rFonts w:hint="eastAsia"/>
        </w:rPr>
        <w:t>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C4052">
        <w:rPr>
          <w:rFonts w:hint="eastAsia"/>
        </w:rPr>
        <w:t>旋转一周的结果</w:t>
      </w:r>
      <w:r>
        <w:rPr>
          <w:rFonts w:hint="eastAsia"/>
        </w:rPr>
        <w:t>：</w:t>
      </w:r>
    </w:p>
    <w:p w14:paraId="6F7D82B6" w14:textId="5283BC29" w:rsidR="005302C0" w:rsidRDefault="005302C0" w:rsidP="008A2D93">
      <w:pPr>
        <w:widowControl/>
        <w:jc w:val="left"/>
      </w:pPr>
      <w:r>
        <w:rPr>
          <w:rFonts w:hint="eastAsia"/>
        </w:rPr>
        <w:t>左边是未旋转处理的，</w:t>
      </w:r>
      <w:r w:rsidR="002C4052">
        <w:rPr>
          <w:rFonts w:hint="eastAsia"/>
        </w:rPr>
        <w:t>选取其对称的一组，也即角度相差</w:t>
      </w:r>
      <w:r w:rsidR="00C52D29">
        <w:t>180</w:t>
      </w:r>
      <w:r w:rsidR="00C52D29">
        <w:rPr>
          <w:rFonts w:hint="eastAsia"/>
        </w:rPr>
        <w:t>°</w:t>
      </w:r>
      <w:r w:rsidR="002C4052">
        <w:rPr>
          <w:rFonts w:hint="eastAsia"/>
        </w:rPr>
        <w:t>的两组，左侧</w:t>
      </w:r>
      <w:r w:rsidR="00C52D29">
        <w:rPr>
          <w:rFonts w:hint="eastAsia"/>
        </w:rPr>
        <w:t>坐标系</w:t>
      </w:r>
      <w:r w:rsidR="00C52D29">
        <w:rPr>
          <w:rFonts w:hint="eastAsia"/>
        </w:rPr>
        <w:t>x</w:t>
      </w:r>
      <w:r w:rsidR="00C52D29">
        <w:rPr>
          <w:rFonts w:hint="eastAsia"/>
        </w:rPr>
        <w:t>，</w:t>
      </w:r>
      <w:r w:rsidR="00C52D29">
        <w:rPr>
          <w:rFonts w:hint="eastAsia"/>
        </w:rPr>
        <w:t>y</w:t>
      </w:r>
      <w:r w:rsidR="00C52D29">
        <w:rPr>
          <w:rFonts w:hint="eastAsia"/>
        </w:rPr>
        <w:t>轴分别对应</w:t>
      </w:r>
      <w:r w:rsidR="00C52D29">
        <w:rPr>
          <w:rFonts w:hint="eastAsia"/>
        </w:rPr>
        <w:t>4</w:t>
      </w:r>
      <w:r w:rsidR="00C52D29">
        <w:rPr>
          <w:rFonts w:hint="eastAsia"/>
        </w:rPr>
        <w:t>、</w:t>
      </w:r>
      <w:r w:rsidR="00C52D29">
        <w:rPr>
          <w:rFonts w:hint="eastAsia"/>
        </w:rPr>
        <w:t>1</w:t>
      </w:r>
      <w:r w:rsidR="00C52D29">
        <w:rPr>
          <w:rFonts w:hint="eastAsia"/>
        </w:rPr>
        <w:t>侧，而经过旋转</w:t>
      </w:r>
      <w:r w:rsidR="00C52D29">
        <w:rPr>
          <w:rFonts w:hint="eastAsia"/>
        </w:rPr>
        <w:t>1</w:t>
      </w:r>
      <w:r w:rsidR="00C52D29">
        <w:t>80</w:t>
      </w:r>
      <w:r w:rsidR="00C52D29">
        <w:rPr>
          <w:rFonts w:hint="eastAsia"/>
        </w:rPr>
        <w:t>°后，</w:t>
      </w:r>
      <w:r w:rsidR="00C52D29">
        <w:rPr>
          <w:rFonts w:hint="eastAsia"/>
        </w:rPr>
        <w:t>x</w:t>
      </w:r>
      <w:r w:rsidR="00C52D29">
        <w:rPr>
          <w:rFonts w:hint="eastAsia"/>
        </w:rPr>
        <w:t>、</w:t>
      </w:r>
      <w:r w:rsidR="00C52D29">
        <w:rPr>
          <w:rFonts w:hint="eastAsia"/>
        </w:rPr>
        <w:t>y</w:t>
      </w:r>
      <w:r w:rsidR="00C52D29">
        <w:rPr>
          <w:rFonts w:hint="eastAsia"/>
        </w:rPr>
        <w:t>分别对应了</w:t>
      </w:r>
      <w:r w:rsidR="00C52D29">
        <w:rPr>
          <w:rFonts w:hint="eastAsia"/>
        </w:rPr>
        <w:t>3</w:t>
      </w:r>
      <w:r w:rsidR="00C52D29">
        <w:rPr>
          <w:rFonts w:hint="eastAsia"/>
        </w:rPr>
        <w:t>、</w:t>
      </w:r>
      <w:r w:rsidR="00C52D29">
        <w:rPr>
          <w:rFonts w:hint="eastAsia"/>
        </w:rPr>
        <w:t>2</w:t>
      </w:r>
      <w:r w:rsidR="00C52D29">
        <w:rPr>
          <w:rFonts w:hint="eastAsia"/>
        </w:rPr>
        <w:t>侧，现实中表示末端器械也随着旋转了</w:t>
      </w:r>
      <w:r w:rsidR="00C52D29">
        <w:rPr>
          <w:rFonts w:hint="eastAsia"/>
        </w:rPr>
        <w:t>1</w:t>
      </w:r>
      <w:r w:rsidR="00C52D29">
        <w:t>80</w:t>
      </w:r>
      <w:r w:rsidR="00C52D29">
        <w:rPr>
          <w:rFonts w:hint="eastAsia"/>
        </w:rPr>
        <w:t>°，因此需要一个反向的绕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z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C52D29">
        <w:rPr>
          <w:rFonts w:hint="eastAsia"/>
        </w:rPr>
        <w:t>旋转</w:t>
      </w:r>
      <w:r w:rsidR="00635BA0">
        <w:rPr>
          <w:rFonts w:hint="eastAsia"/>
        </w:rPr>
        <w:t>1</w:t>
      </w:r>
      <w:r w:rsidR="00635BA0">
        <w:t>80</w:t>
      </w:r>
      <w:r w:rsidR="00635BA0">
        <w:rPr>
          <w:rFonts w:hint="eastAsia"/>
        </w:rPr>
        <w:t>°</w:t>
      </w:r>
      <w:r w:rsidR="00C52D29">
        <w:rPr>
          <w:rFonts w:hint="eastAsia"/>
        </w:rPr>
        <w:t>抵消这个结果；</w:t>
      </w:r>
    </w:p>
    <w:p w14:paraId="6113815A" w14:textId="39F2E718" w:rsidR="00C52D29" w:rsidRDefault="00C52D29" w:rsidP="008A2D93">
      <w:pPr>
        <w:widowControl/>
        <w:jc w:val="left"/>
      </w:pPr>
      <w:r>
        <w:rPr>
          <w:rFonts w:hint="eastAsia"/>
        </w:rPr>
        <w:t>造成这个现象的原因是，连续体模型在绕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旋转时，实际柔性臂并不是旋转，而是偏转，</w:t>
      </w:r>
      <w:r w:rsidR="00416991">
        <w:rPr>
          <w:rFonts w:hint="eastAsia"/>
        </w:rPr>
        <w:t>显示中如果使</w:t>
      </w:r>
      <w:proofErr w:type="gramStart"/>
      <w:r w:rsidR="00416991">
        <w:rPr>
          <w:rFonts w:hint="eastAsia"/>
        </w:rPr>
        <w:t>柔性臂绕</w:t>
      </w:r>
      <w:proofErr w:type="gramEnd"/>
      <w:r w:rsidR="00416991">
        <w:rPr>
          <w:rFonts w:hint="eastAsia"/>
        </w:rPr>
        <w:t>z</w:t>
      </w:r>
      <w:r w:rsidR="00416991">
        <w:rPr>
          <w:rFonts w:hint="eastAsia"/>
        </w:rPr>
        <w:t>轴旋转</w:t>
      </w:r>
      <w:r>
        <w:rPr>
          <w:rFonts w:hint="eastAsia"/>
        </w:rPr>
        <w:t>会发生扭转的情况，因此另一个意义上绕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z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hint="eastAsia"/>
        </w:rPr>
        <w:t>的反向旋转也是抵消这个扭转。</w:t>
      </w:r>
    </w:p>
    <w:p w14:paraId="7DA181F1" w14:textId="401CFD1F" w:rsidR="002C4052" w:rsidRDefault="00C52D29" w:rsidP="008F1BFC">
      <w:pPr>
        <w:widowControl/>
        <w:jc w:val="center"/>
      </w:pPr>
      <w:r>
        <w:rPr>
          <w:noProof/>
        </w:rPr>
        <w:lastRenderedPageBreak/>
        <w:drawing>
          <wp:inline distT="0" distB="0" distL="0" distR="0" wp14:anchorId="05EB479D" wp14:editId="17F0E60C">
            <wp:extent cx="5727700" cy="2319020"/>
            <wp:effectExtent l="0" t="0" r="6350" b="508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31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76A33" w14:textId="730862A5" w:rsidR="008F1BFC" w:rsidRPr="002C4052" w:rsidRDefault="008F1BFC" w:rsidP="008F1BFC">
      <w:pPr>
        <w:widowControl/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</w:p>
    <w:p w14:paraId="01673768" w14:textId="164D7795" w:rsidR="009D230E" w:rsidRDefault="009D230E" w:rsidP="008A2D93">
      <w:pPr>
        <w:widowControl/>
        <w:jc w:val="left"/>
      </w:pPr>
      <w:r>
        <w:rPr>
          <w:rFonts w:hint="eastAsia"/>
        </w:rPr>
        <w:t>——</w:t>
      </w:r>
      <w:proofErr w:type="gramStart"/>
      <w:r>
        <w:rPr>
          <w:rFonts w:hint="eastAsia"/>
        </w:rPr>
        <w:t>————————————————————————————————————————</w:t>
      </w:r>
      <w:proofErr w:type="gramEnd"/>
    </w:p>
    <w:p w14:paraId="7CD0E32C" w14:textId="13B77DF1" w:rsidR="00416991" w:rsidRDefault="00416991" w:rsidP="008A2D93">
      <w:pPr>
        <w:widowControl/>
        <w:jc w:val="left"/>
      </w:pPr>
      <w:r>
        <w:rPr>
          <w:rFonts w:hint="eastAsia"/>
        </w:rPr>
        <w:t>根据上述</w:t>
      </w:r>
      <w:r>
        <w:rPr>
          <w:rFonts w:hint="eastAsia"/>
        </w:rPr>
        <w:t>DH</w:t>
      </w:r>
      <w:r>
        <w:rPr>
          <w:rFonts w:hint="eastAsia"/>
        </w:rPr>
        <w:t>模型，可以得到对应的</w:t>
      </w:r>
      <w:r>
        <w:rPr>
          <w:rFonts w:hint="eastAsia"/>
        </w:rPr>
        <w:t>DH</w:t>
      </w:r>
      <w:r>
        <w:rPr>
          <w:rFonts w:hint="eastAsia"/>
        </w:rPr>
        <w:t>表：</w:t>
      </w:r>
    </w:p>
    <w:p w14:paraId="3DB155B8" w14:textId="52F1796C" w:rsidR="00416991" w:rsidRDefault="009D230E" w:rsidP="008A2D93">
      <w:pPr>
        <w:widowControl/>
        <w:jc w:val="left"/>
      </w:pPr>
      <w:r>
        <w:rPr>
          <w:noProof/>
        </w:rPr>
        <w:drawing>
          <wp:inline distT="0" distB="0" distL="0" distR="0" wp14:anchorId="14CC0964" wp14:editId="73BD1005">
            <wp:extent cx="5727700" cy="135763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2851" w14:textId="73AE39D0" w:rsidR="008F1BFC" w:rsidRDefault="00C54BFA" w:rsidP="008F1BFC">
      <w:pPr>
        <w:widowControl/>
        <w:jc w:val="left"/>
      </w:pPr>
      <w:r>
        <w:rPr>
          <w:rFonts w:hint="eastAsia"/>
        </w:rPr>
        <w:t>其中</w:t>
      </w:r>
      <m:oMath>
        <m:r>
          <w:rPr>
            <w:rFonts w:ascii="Cambria Math" w:hAnsi="Cambria Math"/>
          </w:rPr>
          <m:t>ϕ</m:t>
        </m:r>
      </m:oMath>
      <w:r w:rsidR="008F1BFC">
        <w:rPr>
          <w:rFonts w:hint="eastAsia"/>
        </w:rPr>
        <w:t>为绕主轴</w:t>
      </w:r>
      <w:r w:rsidR="008F1BFC">
        <w:rPr>
          <w:rFonts w:hint="eastAsia"/>
        </w:rPr>
        <w:t>z</w:t>
      </w:r>
      <w:r w:rsidR="008F1BFC">
        <w:rPr>
          <w:rFonts w:hint="eastAsia"/>
        </w:rPr>
        <w:t>“旋转角度”，</w:t>
      </w:r>
      <w:r w:rsidR="008F1BFC">
        <w:rPr>
          <w:rFonts w:hint="eastAsia"/>
        </w:rPr>
        <w:t>k</w:t>
      </w:r>
      <w:r w:rsidR="008F1BFC">
        <w:rPr>
          <w:rFonts w:hint="eastAsia"/>
        </w:rPr>
        <w:t>为曲率，反映弯曲程度，</w:t>
      </w:r>
      <w:r w:rsidR="008F1BFC">
        <w:rPr>
          <w:rFonts w:hint="eastAsia"/>
        </w:rPr>
        <w:t>s</w:t>
      </w:r>
      <w:r w:rsidR="008F1BFC">
        <w:rPr>
          <w:rFonts w:hint="eastAsia"/>
        </w:rPr>
        <w:t>为连续体长度，可以直接测得；</w:t>
      </w:r>
    </w:p>
    <w:p w14:paraId="3EA2F959" w14:textId="699D4E0B" w:rsidR="006B3712" w:rsidRPr="006B3712" w:rsidRDefault="006B3712" w:rsidP="008F1BFC">
      <w:pPr>
        <w:widowControl/>
        <w:jc w:val="left"/>
      </w:pPr>
      <w:r>
        <w:rPr>
          <w:rFonts w:hint="eastAsia"/>
        </w:rPr>
        <w:t>上述关系是通过集合关系得到的，较为直接未作详细说明；</w:t>
      </w:r>
    </w:p>
    <w:p w14:paraId="453A3859" w14:textId="02BF993B" w:rsidR="00F8373B" w:rsidRDefault="00F8373B" w:rsidP="008A2D93">
      <w:pPr>
        <w:widowControl/>
        <w:jc w:val="left"/>
      </w:pPr>
      <w:r>
        <w:rPr>
          <w:rFonts w:hint="eastAsia"/>
        </w:rPr>
        <w:t>通过上述</w:t>
      </w:r>
      <w:r>
        <w:rPr>
          <w:rFonts w:hint="eastAsia"/>
        </w:rPr>
        <w:t>DH</w:t>
      </w:r>
      <w:r>
        <w:rPr>
          <w:rFonts w:hint="eastAsia"/>
        </w:rPr>
        <w:t>表，借助</w:t>
      </w:r>
      <w:proofErr w:type="spellStart"/>
      <w:r>
        <w:rPr>
          <w:rFonts w:hint="eastAsia"/>
        </w:rPr>
        <w:t>m</w:t>
      </w:r>
      <w:r>
        <w:t>atlab</w:t>
      </w:r>
      <w:proofErr w:type="spellEnd"/>
      <w:r>
        <w:rPr>
          <w:rFonts w:hint="eastAsia"/>
        </w:rPr>
        <w:t>计算得到单个连续体齐次变换矩阵如下：</w:t>
      </w:r>
    </w:p>
    <w:p w14:paraId="48895DF6" w14:textId="5C3AF8AC" w:rsidR="00C54BFA" w:rsidRPr="00154D1F" w:rsidRDefault="00F8373B" w:rsidP="008A2D93">
      <w:pPr>
        <w:widowControl/>
        <w:jc w:val="left"/>
      </w:pPr>
      <w:r>
        <w:rPr>
          <w:noProof/>
        </w:rPr>
        <w:drawing>
          <wp:inline distT="0" distB="0" distL="0" distR="0" wp14:anchorId="43917046" wp14:editId="6CF1F0A3">
            <wp:extent cx="5727700" cy="1013460"/>
            <wp:effectExtent l="0" t="0" r="635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9DF0" w14:textId="1F30F9AE" w:rsidR="00351BFE" w:rsidRDefault="008F1BFC" w:rsidP="008F1BFC">
      <w:pPr>
        <w:widowControl/>
        <w:jc w:val="center"/>
      </w:pPr>
      <w:r>
        <w:rPr>
          <w:rFonts w:hint="eastAsia"/>
        </w:rPr>
        <w:t>矩阵</w:t>
      </w:r>
      <w:r>
        <w:rPr>
          <w:rFonts w:hint="eastAsia"/>
        </w:rPr>
        <w:t>3</w:t>
      </w:r>
    </w:p>
    <w:p w14:paraId="3E4EBEBC" w14:textId="77777777" w:rsidR="003330D5" w:rsidRPr="003330D5" w:rsidRDefault="003330D5" w:rsidP="00351BFE">
      <w:pPr>
        <w:widowControl/>
        <w:jc w:val="left"/>
        <w:rPr>
          <w:b/>
        </w:rPr>
      </w:pPr>
      <w:r w:rsidRPr="003330D5">
        <w:rPr>
          <w:rFonts w:hint="eastAsia"/>
          <w:b/>
        </w:rPr>
        <w:t>1</w:t>
      </w:r>
      <w:r w:rsidRPr="003330D5">
        <w:rPr>
          <w:b/>
        </w:rPr>
        <w:t xml:space="preserve">.3 </w:t>
      </w:r>
      <w:r w:rsidRPr="003330D5">
        <w:rPr>
          <w:rFonts w:hint="eastAsia"/>
          <w:b/>
        </w:rPr>
        <w:t>操纵端与执行端映射关系推导</w:t>
      </w:r>
    </w:p>
    <w:p w14:paraId="6DF80E75" w14:textId="77777777" w:rsidR="003330D5" w:rsidRDefault="003330D5" w:rsidP="00351BFE">
      <w:pPr>
        <w:widowControl/>
        <w:jc w:val="left"/>
      </w:pPr>
      <w:r>
        <w:rPr>
          <w:rFonts w:hint="eastAsia"/>
        </w:rPr>
        <w:t>根据直觉式控制方式的需求，主从系统之间需要满足以下约束：</w:t>
      </w:r>
    </w:p>
    <w:p w14:paraId="604F8860" w14:textId="2813ED14" w:rsidR="003330D5" w:rsidRDefault="00A918CF" w:rsidP="003330D5">
      <w:pPr>
        <w:pStyle w:val="a4"/>
        <w:widowControl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约束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</w:t>
      </w:r>
      <w:r w:rsidR="003330D5">
        <w:rPr>
          <w:rFonts w:hint="eastAsia"/>
        </w:rPr>
        <w:t>在标定模式（不进行运动缩放）</w:t>
      </w:r>
      <w:proofErr w:type="gramStart"/>
      <w:r w:rsidR="003330D5">
        <w:rPr>
          <w:rFonts w:hint="eastAsia"/>
        </w:rPr>
        <w:t>从端柔性</w:t>
      </w:r>
      <w:proofErr w:type="gramEnd"/>
      <w:r w:rsidR="003330D5">
        <w:rPr>
          <w:rFonts w:hint="eastAsia"/>
        </w:rPr>
        <w:t>手术机械臂带朝向要</w:t>
      </w:r>
      <w:proofErr w:type="gramStart"/>
      <w:r w:rsidR="003330D5">
        <w:rPr>
          <w:rFonts w:hint="eastAsia"/>
        </w:rPr>
        <w:t>时刻主端手指</w:t>
      </w:r>
      <w:proofErr w:type="gramEnd"/>
      <w:r w:rsidR="003330D5">
        <w:rPr>
          <w:rFonts w:hint="eastAsia"/>
        </w:rPr>
        <w:t>的朝向保持一致</w:t>
      </w:r>
    </w:p>
    <w:p w14:paraId="662FBE0A" w14:textId="1BAC046C" w:rsidR="003330D5" w:rsidRDefault="00A918CF" w:rsidP="003330D5">
      <w:pPr>
        <w:pStyle w:val="a4"/>
        <w:widowControl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约束二：</w:t>
      </w:r>
      <w:proofErr w:type="gramStart"/>
      <w:r w:rsidR="00C61637">
        <w:rPr>
          <w:rFonts w:hint="eastAsia"/>
        </w:rPr>
        <w:t>从端沿</w:t>
      </w:r>
      <w:proofErr w:type="gramEnd"/>
      <w:r w:rsidR="00C61637">
        <w:rPr>
          <w:rFonts w:hint="eastAsia"/>
        </w:rPr>
        <w:t>内窥镜通道轴向方向的伸缩运动</w:t>
      </w:r>
      <w:proofErr w:type="gramStart"/>
      <w:r w:rsidR="00C61637">
        <w:rPr>
          <w:rFonts w:hint="eastAsia"/>
        </w:rPr>
        <w:t>与主端小臂</w:t>
      </w:r>
      <w:proofErr w:type="gramEnd"/>
      <w:r w:rsidR="00C61637">
        <w:rPr>
          <w:rFonts w:hint="eastAsia"/>
        </w:rPr>
        <w:t>前后的运动呈比例缩放关系</w:t>
      </w:r>
    </w:p>
    <w:p w14:paraId="509A6671" w14:textId="083174B5" w:rsidR="00C61637" w:rsidRDefault="00C61637" w:rsidP="00C61637">
      <w:pPr>
        <w:widowControl/>
        <w:jc w:val="left"/>
      </w:pPr>
      <w:r>
        <w:rPr>
          <w:rFonts w:hint="eastAsia"/>
        </w:rPr>
        <w:t>根据上述两个约束条件可以建立两个等式关系如下：</w:t>
      </w:r>
    </w:p>
    <w:p w14:paraId="6C570131" w14:textId="60D5B2E7" w:rsidR="00A918CF" w:rsidRDefault="00A918CF" w:rsidP="00C61637">
      <w:pPr>
        <w:widowControl/>
        <w:jc w:val="left"/>
      </w:pPr>
    </w:p>
    <w:p w14:paraId="5597BCB5" w14:textId="77777777" w:rsidR="00BB7C4D" w:rsidRDefault="00BB7C4D" w:rsidP="00BB7C4D">
      <w:pPr>
        <w:widowControl/>
        <w:ind w:firstLine="420"/>
        <w:jc w:val="left"/>
      </w:pPr>
      <w:r>
        <w:t>根据约束一中关系，我们需要</w:t>
      </w:r>
      <w:proofErr w:type="gramStart"/>
      <w:r>
        <w:t>根据主端手指</w:t>
      </w:r>
      <w:proofErr w:type="gramEnd"/>
      <w:r>
        <w:t>朝向，计算该朝向下齐次变换中的旋转矩阵，由于主从两端朝向相同，因此在初始末端坐标系和世界坐标</w:t>
      </w:r>
      <w:proofErr w:type="gramStart"/>
      <w:r>
        <w:t>系相同</w:t>
      </w:r>
      <w:proofErr w:type="gramEnd"/>
      <w:r>
        <w:t>的情况下，主从两边旋转矩阵部分应该相同。由于最终的旋转矩阵只有三个偏转关节决定，因此只需要考虑从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与</w:t>
      </w:r>
      <w:r>
        <w:t xml:space="preserve"> </w:t>
      </w:r>
      <w:r>
        <w:t>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b>
        </m:sSub>
      </m:oMath>
      <w:r>
        <w:t xml:space="preserve"> </w:t>
      </w:r>
      <w:r>
        <w:t>之间的关系。其中坐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对应的小臂偏转与手腕偏转完全独立，因此可以分开分析，以下</w:t>
      </w:r>
      <w:proofErr w:type="gramStart"/>
      <w:r>
        <w:t>推导主端关节</w:t>
      </w:r>
      <w:proofErr w:type="gramEnd"/>
      <w:r>
        <w:t>变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</w:t>
      </w:r>
      <w:r>
        <w:t>与</w:t>
      </w:r>
      <w:r>
        <w:t xml:space="preserve"> </w:t>
      </w:r>
      <w:proofErr w:type="gramStart"/>
      <w:r>
        <w:t>从端两端</w:t>
      </w:r>
      <w:proofErr w:type="gramEnd"/>
      <w:r>
        <w:t>连续体变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proofErr w:type="gramStart"/>
      <w:r>
        <w:t>上述主端变量</w:t>
      </w:r>
      <w:proofErr w:type="gramEnd"/>
      <w:r>
        <w:t>如图</w:t>
      </w:r>
      <w:r>
        <w:t xml:space="preserve">__ </w:t>
      </w:r>
      <w:r>
        <w:t>所</w:t>
      </w:r>
      <w:r>
        <w:lastRenderedPageBreak/>
        <w:t>示，</w:t>
      </w:r>
      <w:proofErr w:type="gramStart"/>
      <w:r>
        <w:t>其中从端变量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分别表示近端连续体曲率和长度，由于近端只有在一个平面的自由度，因此对应的偏转角度为</w:t>
      </w:r>
      <w:r>
        <w:t>0</w:t>
      </w:r>
      <w:r>
        <w:t>，同理后面三个参数分别对应远端连续体偏转角度，曲率和长度。</w:t>
      </w:r>
    </w:p>
    <w:p w14:paraId="392F5CD2" w14:textId="77777777" w:rsidR="00BB7C4D" w:rsidRDefault="00BB7C4D" w:rsidP="00BB7C4D">
      <w:pPr>
        <w:pStyle w:val="4"/>
        <w:rPr>
          <w:lang w:eastAsia="zh-CN"/>
        </w:rPr>
      </w:pPr>
      <w:bookmarkStart w:id="0" w:name="小臂偏转关节与近端连续体"/>
      <w:r>
        <w:rPr>
          <w:lang w:eastAsia="zh-CN"/>
        </w:rPr>
        <w:t>小臂偏转关节与近端连续体：</w:t>
      </w:r>
    </w:p>
    <w:p w14:paraId="6908C1CC" w14:textId="77777777" w:rsidR="00BB7C4D" w:rsidRPr="00BB7C4D" w:rsidRDefault="00BB7C4D" w:rsidP="00BB7C4D">
      <w:pPr>
        <w:pStyle w:val="FirstParagraph"/>
        <w:rPr>
          <w:kern w:val="2"/>
          <w:sz w:val="21"/>
          <w:lang w:eastAsia="zh-CN"/>
        </w:rPr>
      </w:pPr>
      <w:r w:rsidRPr="00BB7C4D">
        <w:rPr>
          <w:kern w:val="2"/>
          <w:sz w:val="21"/>
          <w:lang w:eastAsia="zh-CN"/>
        </w:rPr>
        <w:t>单独考虑小臂只有一个旋转过程，对应的旋转矩阵为</w:t>
      </w:r>
      <m:oMath>
        <m:r>
          <w:rPr>
            <w:rFonts w:ascii="Cambria Math" w:hAnsi="Cambria Math"/>
            <w:kern w:val="2"/>
            <w:sz w:val="21"/>
            <w:lang w:eastAsia="zh-CN"/>
          </w:rPr>
          <m:t>Rot</m:t>
        </m:r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acc>
              <m:acc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b>
                </m:sSub>
              </m:e>
            </m:acc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2</m:t>
                </m:r>
              </m:sub>
            </m:sSub>
          </m:e>
        </m:d>
      </m:oMath>
      <w:r w:rsidRPr="00BB7C4D">
        <w:rPr>
          <w:kern w:val="2"/>
          <w:sz w:val="21"/>
          <w:lang w:eastAsia="zh-CN"/>
        </w:rPr>
        <w:t xml:space="preserve"> </w:t>
      </w:r>
      <w:r w:rsidRPr="00BB7C4D">
        <w:rPr>
          <w:kern w:val="2"/>
          <w:sz w:val="21"/>
          <w:lang w:eastAsia="zh-CN"/>
        </w:rPr>
        <w:t>，</w:t>
      </w:r>
    </w:p>
    <w:p w14:paraId="0FFFA354" w14:textId="77777777" w:rsidR="00BB7C4D" w:rsidRPr="00BB7C4D" w:rsidRDefault="00BB7C4D" w:rsidP="00BB7C4D">
      <w:pPr>
        <w:pStyle w:val="a0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kern w:val="2"/>
              <w:sz w:val="21"/>
              <w:lang w:eastAsia="zh-CN"/>
            </w:rPr>
            <m:t>Rot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e>
                </m:mr>
              </m:m>
            </m:e>
          </m:d>
        </m:oMath>
      </m:oMathPara>
    </w:p>
    <w:p w14:paraId="5D29766D" w14:textId="77777777" w:rsidR="00BB7C4D" w:rsidRPr="00BB7C4D" w:rsidRDefault="00BB7C4D" w:rsidP="00BB7C4D">
      <w:pPr>
        <w:pStyle w:val="FirstParagraph"/>
        <w:rPr>
          <w:kern w:val="2"/>
          <w:sz w:val="21"/>
          <w:lang w:eastAsia="zh-CN"/>
        </w:rPr>
      </w:pPr>
      <w:r w:rsidRPr="00BB7C4D">
        <w:rPr>
          <w:kern w:val="2"/>
          <w:sz w:val="21"/>
          <w:lang w:eastAsia="zh-CN"/>
        </w:rPr>
        <w:t>根据前文中连续体运动学建模结构，近端平面连续体齐次变化矩阵中的旋转矩阵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</m:oMath>
    </w:p>
    <w:p w14:paraId="1AB1142F" w14:textId="77777777" w:rsidR="00BB7C4D" w:rsidRPr="00BB7C4D" w:rsidRDefault="00000000" w:rsidP="00BB7C4D">
      <w:pPr>
        <w:pStyle w:val="a0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 w14:paraId="166007B9" w14:textId="77777777" w:rsidR="00BB7C4D" w:rsidRPr="00BB7C4D" w:rsidRDefault="00BB7C4D" w:rsidP="00BB7C4D">
      <w:pPr>
        <w:pStyle w:val="FirstParagraph"/>
        <w:rPr>
          <w:kern w:val="2"/>
          <w:sz w:val="21"/>
          <w:lang w:eastAsia="zh-CN"/>
        </w:rPr>
      </w:pPr>
      <w:r w:rsidRPr="00BB7C4D">
        <w:rPr>
          <w:kern w:val="2"/>
          <w:sz w:val="21"/>
          <w:lang w:eastAsia="zh-CN"/>
        </w:rPr>
        <w:t>由于两者坐标系刚好差</w:t>
      </w:r>
      <m:oMath>
        <m:r>
          <w:rPr>
            <w:rFonts w:ascii="Cambria Math" w:hAnsi="Cambria Math"/>
            <w:kern w:val="2"/>
            <w:sz w:val="21"/>
            <w:lang w:eastAsia="zh-CN"/>
          </w:rPr>
          <m:t>pi</m:t>
        </m:r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/2</m:t>
        </m:r>
      </m:oMath>
      <w:r w:rsidRPr="00BB7C4D">
        <w:rPr>
          <w:kern w:val="2"/>
          <w:sz w:val="21"/>
          <w:lang w:eastAsia="zh-CN"/>
        </w:rPr>
        <w:t>，因此只需满足</w:t>
      </w:r>
    </w:p>
    <w:p w14:paraId="095E5C0E" w14:textId="397EC106" w:rsidR="00B64AF8" w:rsidRPr="00BB7C4D" w:rsidRDefault="00000000" w:rsidP="00BB7C4D">
      <w:pPr>
        <w:pStyle w:val="a0"/>
        <w:rPr>
          <w:kern w:val="2"/>
          <w:sz w:val="21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2</m:t>
              </m:r>
            </m:sub>
          </m:sSub>
        </m:oMath>
      </m:oMathPara>
      <w:bookmarkEnd w:id="0"/>
    </w:p>
    <w:p w14:paraId="54CE01A6" w14:textId="77777777" w:rsidR="00BB7C4D" w:rsidRDefault="00BB7C4D" w:rsidP="00BB7C4D">
      <w:pPr>
        <w:pStyle w:val="4"/>
        <w:rPr>
          <w:lang w:eastAsia="zh-CN"/>
        </w:rPr>
      </w:pPr>
      <w:r>
        <w:rPr>
          <w:lang w:eastAsia="zh-CN"/>
        </w:rPr>
        <w:t>手腕偏转关节与远端连续体：</w:t>
      </w:r>
    </w:p>
    <w:p w14:paraId="5F7388CA" w14:textId="6173212D" w:rsidR="00BB7C4D" w:rsidRPr="00BB7C4D" w:rsidRDefault="00BB7C4D" w:rsidP="00BB7C4D">
      <w:pPr>
        <w:pStyle w:val="FirstParagraph"/>
        <w:rPr>
          <w:kern w:val="2"/>
          <w:sz w:val="21"/>
          <w:lang w:eastAsia="zh-CN"/>
        </w:rPr>
      </w:pPr>
      <w:r w:rsidRPr="00BB7C4D">
        <w:rPr>
          <w:kern w:val="2"/>
          <w:sz w:val="21"/>
          <w:lang w:eastAsia="zh-CN"/>
        </w:rPr>
        <w:t>为了使得初始状态下末端与起始段坐标系关系一致，在现有坐标系基础上添加两个额外坐标系如下图：</w:t>
      </w:r>
    </w:p>
    <w:p w14:paraId="71A5141A" w14:textId="1EFFE153" w:rsidR="00C15C2F" w:rsidRPr="009D56E9" w:rsidRDefault="009D56E9" w:rsidP="00BB7C4D">
      <w:pPr>
        <w:widowControl/>
        <w:jc w:val="center"/>
      </w:pPr>
      <w:r>
        <w:rPr>
          <w:noProof/>
        </w:rPr>
        <w:drawing>
          <wp:inline distT="0" distB="0" distL="0" distR="0" wp14:anchorId="2DE6486E" wp14:editId="725DBA61">
            <wp:extent cx="4031673" cy="3610178"/>
            <wp:effectExtent l="0" t="0" r="6985" b="9525"/>
            <wp:docPr id="22" name="图片 22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示, 示意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009" cy="366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4463F" w14:textId="18CC9CE8" w:rsidR="00C15C2F" w:rsidRDefault="00C15C2F" w:rsidP="00C61637">
      <w:pPr>
        <w:widowControl/>
        <w:jc w:val="left"/>
      </w:pPr>
      <w:r>
        <w:rPr>
          <w:rFonts w:hint="eastAsia"/>
        </w:rPr>
        <w:t>构造新的</w:t>
      </w:r>
      <w:r>
        <w:rPr>
          <w:rFonts w:hint="eastAsia"/>
        </w:rPr>
        <w:t>DH</w:t>
      </w:r>
      <w:r>
        <w:rPr>
          <w:rFonts w:hint="eastAsia"/>
        </w:rPr>
        <w:t>表格：</w:t>
      </w:r>
    </w:p>
    <w:p w14:paraId="154067BC" w14:textId="03062D8C" w:rsidR="00C15C2F" w:rsidRDefault="009A078E" w:rsidP="00C61637">
      <w:pPr>
        <w:widowControl/>
        <w:jc w:val="left"/>
      </w:pPr>
      <w:r>
        <w:rPr>
          <w:noProof/>
        </w:rPr>
        <w:lastRenderedPageBreak/>
        <w:drawing>
          <wp:inline distT="0" distB="0" distL="0" distR="0" wp14:anchorId="1F0DFB46" wp14:editId="2084F0A9">
            <wp:extent cx="5727700" cy="2281555"/>
            <wp:effectExtent l="0" t="0" r="6350" b="4445"/>
            <wp:docPr id="1" name="图片 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表格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47F12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计算坐标系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4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proofErr w:type="gramStart"/>
      <w:r w:rsidRPr="009A078E">
        <w:rPr>
          <w:kern w:val="2"/>
          <w:sz w:val="21"/>
          <w:lang w:eastAsia="zh-CN"/>
        </w:rPr>
        <w:t>在坐</w:t>
      </w:r>
      <w:proofErr w:type="gramEnd"/>
      <w:r w:rsidRPr="009A078E">
        <w:rPr>
          <w:kern w:val="2"/>
          <w:sz w:val="21"/>
          <w:lang w:eastAsia="zh-CN"/>
        </w:rPr>
        <w:t>标系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下的齐次变换矩阵</w:t>
      </w:r>
      <w:r w:rsidRPr="009A078E">
        <w:rPr>
          <w:kern w:val="2"/>
          <w:sz w:val="21"/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​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4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p>
        </m:sSubSup>
        <m:r>
          <w:rPr>
            <w:rFonts w:ascii="Cambria Math" w:hAnsi="Cambria Math"/>
            <w:kern w:val="2"/>
            <w:sz w:val="21"/>
            <w:lang w:eastAsia="zh-CN"/>
          </w:rPr>
          <m:t>T</m:t>
        </m:r>
      </m:oMath>
    </w:p>
    <w:p w14:paraId="65BBC2EF" w14:textId="77777777" w:rsidR="009A078E" w:rsidRPr="009A078E" w:rsidRDefault="00000000" w:rsidP="009A078E">
      <w:pPr>
        <w:pStyle w:val="FirstParagraph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​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4</m:t>
              </m:r>
            </m:sub>
            <m:sup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1</m:t>
              </m:r>
            </m:sup>
          </m:sSubSup>
          <m:r>
            <w:rPr>
              <w:rFonts w:ascii="Cambria Math" w:hAnsi="Cambria Math"/>
              <w:kern w:val="2"/>
              <w:sz w:val="21"/>
              <w:lang w:eastAsia="zh-CN"/>
            </w:rPr>
            <m:t>T</m:t>
          </m:r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e>
                </m:mr>
              </m:m>
            </m:e>
          </m:d>
        </m:oMath>
      </m:oMathPara>
    </w:p>
    <w:p w14:paraId="6F322C27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同样根据之前连续体模型，可以得到远端连续体末端坐标系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p</m:t>
            </m:r>
          </m:sub>
        </m:sSub>
      </m:oMath>
      <w:r w:rsidRPr="009A078E">
        <w:rPr>
          <w:kern w:val="2"/>
          <w:sz w:val="21"/>
          <w:lang w:eastAsia="zh-CN"/>
        </w:rPr>
        <w:t>与起事端坐标系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q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之间的齐次变化矩阵</w:t>
      </w:r>
      <w:r w:rsidRPr="009A078E">
        <w:rPr>
          <w:kern w:val="2"/>
          <w:sz w:val="21"/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​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p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q</m:t>
            </m:r>
          </m:sup>
        </m:sSubSup>
        <m:r>
          <w:rPr>
            <w:rFonts w:ascii="Cambria Math" w:hAnsi="Cambria Math"/>
            <w:kern w:val="2"/>
            <w:sz w:val="21"/>
            <w:lang w:eastAsia="zh-CN"/>
          </w:rPr>
          <m:t>T</m:t>
        </m:r>
      </m:oMath>
      <w:r w:rsidRPr="009A078E">
        <w:rPr>
          <w:kern w:val="2"/>
          <w:sz w:val="21"/>
          <w:lang w:eastAsia="zh-CN"/>
        </w:rPr>
        <w:t>如下</w:t>
      </w:r>
      <w:r w:rsidRPr="009A078E">
        <w:rPr>
          <w:kern w:val="2"/>
          <w:sz w:val="21"/>
          <w:lang w:eastAsia="zh-CN"/>
        </w:rPr>
        <w:t>:</w:t>
      </w:r>
    </w:p>
    <w:p w14:paraId="72D4D27F" w14:textId="374A205A" w:rsidR="009A078E" w:rsidRPr="009A078E" w:rsidRDefault="00000000" w:rsidP="009A078E">
      <w:pPr>
        <w:pStyle w:val="FirstParagraph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​</m:t>
              </m:r>
            </m:e>
            <m:sub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3</m:t>
              </m:r>
            </m:sub>
            <m:sup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5</m:t>
              </m:r>
            </m:sup>
          </m:sSubSup>
          <m:r>
            <w:rPr>
              <w:rFonts w:ascii="Cambria Math" w:hAnsi="Cambria Math"/>
              <w:kern w:val="2"/>
              <w:sz w:val="21"/>
              <w:lang w:eastAsia="zh-CN"/>
            </w:rPr>
            <m:t>T</m:t>
          </m:r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ϕ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-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+1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-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ϕ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ϕ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-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ϕ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f>
                          <m:f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ϕ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c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/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e>
                </m:mr>
              </m:m>
            </m:e>
          </m:d>
        </m:oMath>
      </m:oMathPara>
    </w:p>
    <w:p w14:paraId="7AABD092" w14:textId="06A53C26" w:rsid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通过观察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​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4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p>
        </m:sSubSup>
        <m:r>
          <w:rPr>
            <w:rFonts w:ascii="Cambria Math" w:hAnsi="Cambria Math"/>
            <w:kern w:val="2"/>
            <w:sz w:val="21"/>
            <w:lang w:eastAsia="zh-CN"/>
          </w:rPr>
          <m:t>T</m:t>
        </m:r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和</w:t>
      </w:r>
      <w:r w:rsidRPr="009A078E">
        <w:rPr>
          <w:kern w:val="2"/>
          <w:sz w:val="21"/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​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p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q</m:t>
            </m:r>
          </m:sup>
        </m:sSubSup>
        <m:r>
          <w:rPr>
            <w:rFonts w:ascii="Cambria Math" w:hAnsi="Cambria Math"/>
            <w:kern w:val="2"/>
            <w:sz w:val="21"/>
            <w:lang w:eastAsia="zh-CN"/>
          </w:rPr>
          <m:t>T</m:t>
        </m:r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，其中旋转矩阵部分无法保证</w:t>
      </w:r>
      <w:proofErr w:type="gramStart"/>
      <w:r w:rsidRPr="009A078E">
        <w:rPr>
          <w:kern w:val="2"/>
          <w:sz w:val="21"/>
          <w:lang w:eastAsia="zh-CN"/>
        </w:rPr>
        <w:t>恒</w:t>
      </w:r>
      <w:proofErr w:type="gramEnd"/>
      <w:r w:rsidRPr="009A078E">
        <w:rPr>
          <w:kern w:val="2"/>
          <w:sz w:val="21"/>
          <w:lang w:eastAsia="zh-CN"/>
        </w:rPr>
        <w:t>相等。为了解决该问题，对主从两端坐标系变换进行分析：为了便于理解，以下用欧拉角的方式对旋转变换进行描述。</w:t>
      </w:r>
    </w:p>
    <w:p w14:paraId="23007D86" w14:textId="28E20881" w:rsidR="009A078E" w:rsidRDefault="009A078E" w:rsidP="009A078E">
      <w:pPr>
        <w:pStyle w:val="4"/>
        <w:rPr>
          <w:lang w:eastAsia="zh-CN"/>
        </w:rPr>
      </w:pPr>
      <w:proofErr w:type="gramStart"/>
      <w:r>
        <w:rPr>
          <w:lang w:eastAsia="zh-CN"/>
        </w:rPr>
        <w:t>小</w:t>
      </w:r>
      <w:r>
        <w:rPr>
          <w:rFonts w:hint="eastAsia"/>
          <w:lang w:eastAsia="zh-CN"/>
        </w:rPr>
        <w:t>以下</w:t>
      </w:r>
      <w:proofErr w:type="gramEnd"/>
      <w:r>
        <w:rPr>
          <w:rFonts w:hint="eastAsia"/>
          <w:lang w:eastAsia="zh-CN"/>
        </w:rPr>
        <w:t>为第一次错误结论：</w:t>
      </w:r>
    </w:p>
    <w:p w14:paraId="6B235670" w14:textId="77777777" w:rsidR="009A078E" w:rsidRDefault="00000000" w:rsidP="009A078E">
      <w:r>
        <w:pict w14:anchorId="3C0E0987">
          <v:rect id="_x0000_i1025" style="width:0;height:1.5pt" o:hralign="center" o:hrstd="t" o:hr="t"/>
        </w:pict>
      </w:r>
    </w:p>
    <w:p w14:paraId="45B8002F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由上图可以看出，</w:t>
      </w:r>
      <w:proofErr w:type="gramStart"/>
      <w:r w:rsidRPr="009A078E">
        <w:rPr>
          <w:kern w:val="2"/>
          <w:sz w:val="21"/>
          <w:lang w:eastAsia="zh-CN"/>
        </w:rPr>
        <w:t>主端二</w:t>
      </w:r>
      <w:proofErr w:type="gramEnd"/>
      <w:r w:rsidRPr="009A078E">
        <w:rPr>
          <w:kern w:val="2"/>
          <w:sz w:val="21"/>
          <w:lang w:eastAsia="zh-CN"/>
        </w:rPr>
        <w:t>连杆的运动</w:t>
      </w:r>
      <w:proofErr w:type="gramStart"/>
      <w:r w:rsidRPr="009A078E">
        <w:rPr>
          <w:kern w:val="2"/>
          <w:sz w:val="21"/>
          <w:lang w:eastAsia="zh-CN"/>
        </w:rPr>
        <w:t>是由绕</w:t>
      </w:r>
      <w:proofErr w:type="gramEnd"/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m</m:t>
            </m:r>
          </m:sub>
        </m:sSub>
      </m:oMath>
      <w:r w:rsidRPr="009A078E">
        <w:rPr>
          <w:kern w:val="2"/>
          <w:sz w:val="21"/>
          <w:lang w:eastAsia="zh-CN"/>
        </w:rPr>
        <w:t>轴偏航</w:t>
      </w:r>
      <w:r w:rsidRPr="009A078E">
        <w:rPr>
          <w:kern w:val="2"/>
          <w:sz w:val="21"/>
          <w:lang w:eastAsia="zh-CN"/>
        </w:rPr>
        <w:t>(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3</m:t>
                </m:r>
              </m:sub>
            </m:sSub>
          </m:sub>
        </m:sSub>
      </m:oMath>
      <w:r w:rsidRPr="009A078E">
        <w:rPr>
          <w:kern w:val="2"/>
          <w:sz w:val="21"/>
          <w:lang w:eastAsia="zh-CN"/>
        </w:rPr>
        <w:t>)</w:t>
      </w:r>
      <w:r w:rsidRPr="009A078E">
        <w:rPr>
          <w:kern w:val="2"/>
          <w:sz w:val="21"/>
          <w:lang w:eastAsia="zh-CN"/>
        </w:rPr>
        <w:t>和</w:t>
      </w:r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绕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p>
        </m:sSubSup>
      </m:oMath>
      <w:r w:rsidRPr="009A078E">
        <w:rPr>
          <w:kern w:val="2"/>
          <w:sz w:val="21"/>
          <w:lang w:eastAsia="zh-CN"/>
        </w:rPr>
        <w:t>轴俯仰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m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组合而成；而连续体的坐标变换</w:t>
      </w:r>
      <w:proofErr w:type="gramStart"/>
      <w:r w:rsidRPr="009A078E">
        <w:rPr>
          <w:kern w:val="2"/>
          <w:sz w:val="21"/>
          <w:lang w:eastAsia="zh-CN"/>
        </w:rPr>
        <w:t>是由绕</w:t>
      </w:r>
      <w:proofErr w:type="gramEnd"/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b>
        </m:sSub>
      </m:oMath>
      <w:r w:rsidRPr="009A078E">
        <w:rPr>
          <w:kern w:val="2"/>
          <w:sz w:val="21"/>
          <w:lang w:eastAsia="zh-CN"/>
        </w:rPr>
        <w:t>轴滚动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ϕ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后绕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p>
        </m:sSubSup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偏航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，再绕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p>
        </m:sSubSup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滚动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-</m:t>
                </m:r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ϕ</m:t>
                </m:r>
              </m:sub>
            </m:sSub>
          </m:e>
        </m:d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。通过上述分析，可以</w:t>
      </w:r>
      <w:proofErr w:type="gramStart"/>
      <w:r w:rsidRPr="009A078E">
        <w:rPr>
          <w:kern w:val="2"/>
          <w:sz w:val="21"/>
          <w:lang w:eastAsia="zh-CN"/>
        </w:rPr>
        <w:t>知道主端只有</w:t>
      </w:r>
      <w:proofErr w:type="gramEnd"/>
      <w:r w:rsidRPr="009A078E">
        <w:rPr>
          <w:kern w:val="2"/>
          <w:sz w:val="21"/>
          <w:lang w:eastAsia="zh-CN"/>
        </w:rPr>
        <w:t>俯仰和偏航的旋转，</w:t>
      </w:r>
      <w:proofErr w:type="gramStart"/>
      <w:r w:rsidRPr="009A078E">
        <w:rPr>
          <w:kern w:val="2"/>
          <w:sz w:val="21"/>
          <w:lang w:eastAsia="zh-CN"/>
        </w:rPr>
        <w:t>而从端只有</w:t>
      </w:r>
      <w:proofErr w:type="gramEnd"/>
      <w:r w:rsidRPr="009A078E">
        <w:rPr>
          <w:kern w:val="2"/>
          <w:sz w:val="21"/>
          <w:lang w:eastAsia="zh-CN"/>
        </w:rPr>
        <w:t>滚动和偏航的旋转，两者无法等效。这里提出的解决方法是将主端的两次旋转分作两步分析，</w:t>
      </w:r>
      <w:proofErr w:type="gramStart"/>
      <w:r w:rsidRPr="009A078E">
        <w:rPr>
          <w:kern w:val="2"/>
          <w:sz w:val="21"/>
          <w:lang w:eastAsia="zh-CN"/>
        </w:rPr>
        <w:t>主端单独</w:t>
      </w:r>
      <w:proofErr w:type="gramEnd"/>
      <w:r w:rsidRPr="009A078E">
        <w:rPr>
          <w:kern w:val="2"/>
          <w:sz w:val="21"/>
          <w:lang w:eastAsia="zh-CN"/>
        </w:rPr>
        <w:t>的偏航</w:t>
      </w:r>
      <w:r w:rsidRPr="009A078E">
        <w:rPr>
          <w:kern w:val="2"/>
          <w:sz w:val="21"/>
          <w:lang w:eastAsia="zh-CN"/>
        </w:rPr>
        <w:t>(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3</m:t>
                </m:r>
              </m:sub>
            </m:sSub>
          </m:sub>
        </m:sSub>
      </m:oMath>
      <w:r w:rsidRPr="009A078E">
        <w:rPr>
          <w:kern w:val="2"/>
          <w:sz w:val="21"/>
          <w:lang w:eastAsia="zh-CN"/>
        </w:rPr>
        <w:t>)</w:t>
      </w:r>
      <w:r w:rsidRPr="009A078E">
        <w:rPr>
          <w:kern w:val="2"/>
          <w:sz w:val="21"/>
          <w:lang w:eastAsia="zh-CN"/>
        </w:rPr>
        <w:t>可以</w:t>
      </w:r>
      <w:proofErr w:type="gramStart"/>
      <w:r w:rsidRPr="009A078E">
        <w:rPr>
          <w:kern w:val="2"/>
          <w:sz w:val="21"/>
          <w:lang w:eastAsia="zh-CN"/>
        </w:rPr>
        <w:t>借助从端偏航</w:t>
      </w:r>
      <w:proofErr w:type="gramEnd"/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3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>描述，而主端的俯仰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m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可以通过</w:t>
      </w:r>
      <w:proofErr w:type="gramStart"/>
      <w:r w:rsidRPr="009A078E">
        <w:rPr>
          <w:kern w:val="2"/>
          <w:sz w:val="21"/>
          <w:lang w:eastAsia="zh-CN"/>
        </w:rPr>
        <w:t>从端绕</w:t>
      </w:r>
      <w:proofErr w:type="gramEnd"/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b>
        </m:sSub>
      </m:oMath>
      <w:r w:rsidRPr="009A078E">
        <w:rPr>
          <w:kern w:val="2"/>
          <w:sz w:val="21"/>
          <w:lang w:eastAsia="zh-CN"/>
        </w:rPr>
        <w:t>滚动</w:t>
      </w:r>
      <w:r w:rsidRPr="009A078E">
        <w:rPr>
          <w:kern w:val="2"/>
          <w:sz w:val="21"/>
          <w:lang w:eastAsia="zh-CN"/>
        </w:rPr>
        <w:t>90°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den>
                </m:f>
              </m:sub>
            </m:sSub>
          </m:e>
        </m:d>
      </m:oMath>
      <w:r w:rsidRPr="009A078E">
        <w:rPr>
          <w:kern w:val="2"/>
          <w:sz w:val="21"/>
          <w:lang w:eastAsia="zh-CN"/>
        </w:rPr>
        <w:t>后再绕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p>
        </m:sSubSup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偏航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4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p>
        </m:sSubSup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偏航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>。</w:t>
      </w:r>
      <w:proofErr w:type="gramStart"/>
      <w:r w:rsidRPr="009A078E">
        <w:rPr>
          <w:kern w:val="2"/>
          <w:sz w:val="21"/>
          <w:lang w:eastAsia="zh-CN"/>
        </w:rPr>
        <w:t>从端需要</w:t>
      </w:r>
      <w:proofErr w:type="gramEnd"/>
      <w:r w:rsidRPr="009A078E">
        <w:rPr>
          <w:kern w:val="2"/>
          <w:sz w:val="21"/>
          <w:lang w:eastAsia="zh-CN"/>
        </w:rPr>
        <w:t>进行两次坐标变换才能实现</w:t>
      </w:r>
      <w:proofErr w:type="gramStart"/>
      <w:r w:rsidRPr="009A078E">
        <w:rPr>
          <w:kern w:val="2"/>
          <w:sz w:val="21"/>
          <w:lang w:eastAsia="zh-CN"/>
        </w:rPr>
        <w:t>与主端同步</w:t>
      </w:r>
      <w:proofErr w:type="gramEnd"/>
      <w:r w:rsidRPr="009A078E">
        <w:rPr>
          <w:kern w:val="2"/>
          <w:sz w:val="21"/>
          <w:lang w:eastAsia="zh-CN"/>
        </w:rPr>
        <w:t>，两次变换的参数需要满足以下关系：</w:t>
      </w:r>
    </w:p>
    <w:p w14:paraId="3EEBE61D" w14:textId="77777777" w:rsidR="009A078E" w:rsidRPr="009A078E" w:rsidRDefault="00000000" w:rsidP="009A078E">
      <w:pPr>
        <w:pStyle w:val="a0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mPr>
                <m:mr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1"/>
                                  <m:mcJc m:val="left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=0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1</m:t>
                                  </m:r>
                                </m:sup>
                              </m:sSubSup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  <m:mr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1"/>
                                  <m:mcJc m:val="left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π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1</m:t>
                                  </m:r>
                                </m:sup>
                              </m:sSubSup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1"/>
                                      <w:lang w:eastAsia="zh-CN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 w14:paraId="7AE7B49B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正负号规定：所有旋转角度正负号均遵守右手定则；</w:t>
      </w:r>
    </w:p>
    <w:p w14:paraId="2608A8DA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注：由于曲率只能是正数，因此当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4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为负数时，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=</m:t>
        </m:r>
        <m:r>
          <w:rPr>
            <w:rFonts w:ascii="Cambria Math" w:hAnsi="Cambria Math"/>
            <w:kern w:val="2"/>
            <w:sz w:val="21"/>
            <w:lang w:eastAsia="zh-CN"/>
          </w:rPr>
          <m:t>π</m:t>
        </m:r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,</m:t>
        </m:r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=-</m:t>
        </m:r>
        <m:r>
          <w:rPr>
            <w:rFonts w:ascii="Cambria Math" w:hAnsi="Cambria Math"/>
            <w:kern w:val="2"/>
            <w:sz w:val="21"/>
            <w:lang w:eastAsia="zh-CN"/>
          </w:rPr>
          <m:t>π</m:t>
        </m:r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/2</m:t>
        </m:r>
      </m:oMath>
    </w:p>
    <w:p w14:paraId="3542877E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经过反思，上述</w:t>
      </w:r>
      <w:r w:rsidRPr="009A078E">
        <w:rPr>
          <w:kern w:val="2"/>
          <w:sz w:val="21"/>
          <w:lang w:eastAsia="zh-CN"/>
        </w:rPr>
        <w:t>“</w:t>
      </w:r>
      <w:r w:rsidRPr="009A078E">
        <w:rPr>
          <w:kern w:val="2"/>
          <w:sz w:val="21"/>
          <w:lang w:eastAsia="zh-CN"/>
        </w:rPr>
        <w:t>两步走</w:t>
      </w:r>
      <w:r w:rsidRPr="009A078E">
        <w:rPr>
          <w:kern w:val="2"/>
          <w:sz w:val="21"/>
          <w:lang w:eastAsia="zh-CN"/>
        </w:rPr>
        <w:t>”</w:t>
      </w:r>
      <w:r w:rsidRPr="009A078E">
        <w:rPr>
          <w:kern w:val="2"/>
          <w:sz w:val="21"/>
          <w:lang w:eastAsia="zh-CN"/>
        </w:rPr>
        <w:t>的方法中，第二次是在第一次的基础上进行了，也就是第二次旋转矩阵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=</m:t>
        </m:r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den>
                </m:f>
              </m:sub>
            </m:sSub>
          </m:e>
        </m:d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*</m:t>
        </m:r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4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>右乘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=</m:t>
        </m:r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R</m:t>
                </m:r>
              </m:e>
              <m:sub>
                <m:sSubSup>
                  <m:sSubSup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a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3</m:t>
                    </m:r>
                  </m:sub>
                </m:sSub>
              </m:sub>
            </m:sSub>
          </m:e>
        </m:d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，这样等价于两个串联单自由度连续体共同作用的结果，而实际上，我们这里只讨论一个具有双自由度的连续体，因此上述结论错误。</w:t>
      </w:r>
    </w:p>
    <w:p w14:paraId="5454AD83" w14:textId="77777777" w:rsidR="009A078E" w:rsidRDefault="00000000" w:rsidP="009A078E">
      <w:r>
        <w:pict w14:anchorId="019050E5">
          <v:rect id="_x0000_i1026" style="width:0;height:1.5pt" o:hralign="center" o:hrstd="t" o:hr="t"/>
        </w:pict>
      </w:r>
    </w:p>
    <w:p w14:paraId="4F915208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经过重新分析，我提出了两种解决方法：</w:t>
      </w:r>
    </w:p>
    <w:p w14:paraId="1504D5C6" w14:textId="77777777" w:rsidR="009A078E" w:rsidRDefault="009A078E" w:rsidP="009A078E">
      <w:pPr>
        <w:widowControl/>
        <w:numPr>
          <w:ilvl w:val="0"/>
          <w:numId w:val="2"/>
        </w:numPr>
        <w:spacing w:after="200"/>
        <w:jc w:val="left"/>
      </w:pPr>
      <w:r>
        <w:t>“</w:t>
      </w:r>
      <w:r>
        <w:t>两步走</w:t>
      </w:r>
      <w:r>
        <w:t>”</w:t>
      </w:r>
      <w:r>
        <w:t>的思路应该是可行的，但是两步应该都是在连续体的世界坐标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下进行变换，这个也是我先用第二种思路做出来后才想清楚的，结果和思路二一样，但是不如思路二简洁，这里不多做描述</w:t>
      </w:r>
    </w:p>
    <w:p w14:paraId="7589D0BD" w14:textId="77777777" w:rsidR="009A078E" w:rsidRDefault="009A078E" w:rsidP="009A078E">
      <w:pPr>
        <w:widowControl/>
        <w:numPr>
          <w:ilvl w:val="0"/>
          <w:numId w:val="2"/>
        </w:numPr>
        <w:spacing w:after="200"/>
        <w:jc w:val="left"/>
      </w:pPr>
      <w:r>
        <w:t>另一个思路是末端朝向相同的硬约束其实只有</w:t>
      </w:r>
      <w:r>
        <w:t>z</w:t>
      </w:r>
      <w:r>
        <w:t>轴重合，</w:t>
      </w:r>
      <w:proofErr w:type="spellStart"/>
      <w:r>
        <w:t>x,y</w:t>
      </w:r>
      <w:proofErr w:type="spellEnd"/>
      <w:r>
        <w:t>可以通过后续绕</w:t>
      </w:r>
      <w:r>
        <w:t>z</w:t>
      </w:r>
      <w:r>
        <w:t>轴的旋转来调整</w:t>
      </w:r>
    </w:p>
    <w:p w14:paraId="4319CB43" w14:textId="60C681C6" w:rsidR="009A078E" w:rsidRPr="009A078E" w:rsidRDefault="009A078E" w:rsidP="009A078E">
      <w:pPr>
        <w:pStyle w:val="4"/>
        <w:rPr>
          <w:lang w:eastAsia="zh-CN"/>
        </w:rPr>
      </w:pPr>
      <w:r>
        <w:rPr>
          <w:rFonts w:hint="eastAsia"/>
          <w:lang w:eastAsia="zh-CN"/>
        </w:rPr>
        <w:t>正确思路</w:t>
      </w:r>
    </w:p>
    <w:p w14:paraId="04E389D7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下图描述了二连杆先绕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0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旋转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3</m:t>
            </m:r>
          </m:sub>
        </m:sSub>
      </m:oMath>
      <w:r w:rsidRPr="009A078E">
        <w:rPr>
          <w:kern w:val="2"/>
          <w:sz w:val="21"/>
          <w:lang w:eastAsia="zh-CN"/>
        </w:rPr>
        <w:t>后，再绕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旋转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4</m:t>
            </m:r>
          </m:sub>
        </m:sSub>
      </m:oMath>
      <w:r w:rsidRPr="009A078E">
        <w:rPr>
          <w:kern w:val="2"/>
          <w:sz w:val="21"/>
          <w:lang w:eastAsia="zh-CN"/>
        </w:rPr>
        <w:t>后得到最终二连杆末端坐标系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</m:oMath>
      <w:r w:rsidRPr="009A078E">
        <w:rPr>
          <w:kern w:val="2"/>
          <w:sz w:val="21"/>
          <w:lang w:eastAsia="zh-CN"/>
        </w:rPr>
        <w:t>的过程，观察下图可以发现，该结果同样可也通过先绕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0</m:t>
            </m:r>
          </m:sub>
        </m:sSub>
      </m:oMath>
      <w:r w:rsidRPr="009A078E">
        <w:rPr>
          <w:kern w:val="2"/>
          <w:sz w:val="21"/>
          <w:lang w:eastAsia="zh-CN"/>
        </w:rPr>
        <w:t>旋转</w:t>
      </w:r>
      <m:oMath>
        <m:r>
          <w:rPr>
            <w:rFonts w:ascii="Cambria Math" w:hAnsi="Cambria Math"/>
            <w:kern w:val="2"/>
            <w:sz w:val="21"/>
            <w:lang w:eastAsia="zh-CN"/>
          </w:rPr>
          <m:t>ϕ</m:t>
        </m:r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角度后得到坐标系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p>
        </m:sSubSup>
      </m:oMath>
      <w:r w:rsidRPr="009A078E">
        <w:rPr>
          <w:kern w:val="2"/>
          <w:sz w:val="21"/>
          <w:lang w:eastAsia="zh-CN"/>
        </w:rPr>
        <w:t>，再绕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p>
        </m:sSubSup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旋转</w:t>
      </w:r>
      <m:oMath>
        <m:r>
          <w:rPr>
            <w:rFonts w:ascii="Cambria Math" w:hAnsi="Cambria Math"/>
            <w:kern w:val="2"/>
            <w:sz w:val="21"/>
            <w:lang w:eastAsia="zh-CN"/>
          </w:rPr>
          <m:t>ks</m:t>
        </m:r>
      </m:oMath>
      <w:r w:rsidRPr="009A078E">
        <w:rPr>
          <w:kern w:val="2"/>
          <w:sz w:val="21"/>
          <w:lang w:eastAsia="zh-CN"/>
        </w:rPr>
        <w:t>得到坐标系</w:t>
      </w:r>
      <m:oMath>
        <m:sSubSup>
          <m:sSub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a</m:t>
            </m:r>
          </m:sup>
        </m:sSubSup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该坐标系满足于坐标系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</m:oMath>
      <w:r w:rsidRPr="009A078E">
        <w:rPr>
          <w:kern w:val="2"/>
          <w:sz w:val="21"/>
          <w:lang w:eastAsia="zh-CN"/>
        </w:rPr>
        <w:t>z</w:t>
      </w:r>
      <w:r w:rsidRPr="009A078E">
        <w:rPr>
          <w:kern w:val="2"/>
          <w:sz w:val="21"/>
          <w:lang w:eastAsia="zh-CN"/>
        </w:rPr>
        <w:t>轴同向，但是</w:t>
      </w:r>
      <w:r w:rsidRPr="009A078E">
        <w:rPr>
          <w:kern w:val="2"/>
          <w:sz w:val="21"/>
          <w:lang w:eastAsia="zh-CN"/>
        </w:rPr>
        <w:t>x-y</w:t>
      </w:r>
      <w:r w:rsidRPr="009A078E">
        <w:rPr>
          <w:kern w:val="2"/>
          <w:sz w:val="21"/>
          <w:lang w:eastAsia="zh-CN"/>
        </w:rPr>
        <w:t>存在一个偏置需要弥补；这里主要的问题是如何借助几何关系，根据已知的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3</m:t>
            </m:r>
          </m:sub>
        </m:sSub>
      </m:oMath>
      <w:r w:rsidRPr="009A078E">
        <w:rPr>
          <w:kern w:val="2"/>
          <w:sz w:val="21"/>
          <w:lang w:eastAsia="zh-CN"/>
        </w:rPr>
        <w:t xml:space="preserve"> </w:t>
      </w:r>
      <w:r w:rsidRPr="009A078E">
        <w:rPr>
          <w:kern w:val="2"/>
          <w:sz w:val="21"/>
          <w:lang w:eastAsia="zh-CN"/>
        </w:rPr>
        <w:t>求解</w:t>
      </w:r>
      <w:r w:rsidRPr="009A078E">
        <w:rPr>
          <w:kern w:val="2"/>
          <w:sz w:val="21"/>
          <w:lang w:eastAsia="zh-CN"/>
        </w:rPr>
        <w:t xml:space="preserve"> </w:t>
      </w:r>
      <m:oMath>
        <m:r>
          <w:rPr>
            <w:rFonts w:ascii="Cambria Math" w:hAnsi="Cambria Math"/>
            <w:kern w:val="2"/>
            <w:sz w:val="21"/>
            <w:lang w:eastAsia="zh-CN"/>
          </w:rPr>
          <m:t>ϕ</m:t>
        </m:r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,</m:t>
        </m:r>
        <m:r>
          <w:rPr>
            <w:rFonts w:ascii="Cambria Math" w:hAnsi="Cambria Math"/>
            <w:kern w:val="2"/>
            <w:sz w:val="21"/>
            <w:lang w:eastAsia="zh-CN"/>
          </w:rPr>
          <m:t>ks</m:t>
        </m:r>
      </m:oMath>
    </w:p>
    <w:p w14:paraId="282BA20C" w14:textId="77777777" w:rsidR="009A078E" w:rsidRDefault="00000000" w:rsidP="009A078E">
      <w:pPr>
        <w:pStyle w:val="a0"/>
        <w:rPr>
          <w:lang w:eastAsia="zh-CN"/>
        </w:rPr>
      </w:pPr>
      <w:hyperlink r:id="rId18">
        <w:r w:rsidR="009A078E" w:rsidRPr="009A078E">
          <w:rPr>
            <w:rStyle w:val="ab"/>
            <w:sz w:val="21"/>
            <w:szCs w:val="21"/>
            <w:lang w:eastAsia="zh-CN"/>
          </w:rPr>
          <w:t>三余弦定理</w:t>
        </w:r>
      </w:hyperlink>
      <w:r w:rsidR="009A078E" w:rsidRPr="009A078E">
        <w:rPr>
          <w:kern w:val="2"/>
          <w:sz w:val="21"/>
          <w:lang w:eastAsia="zh-CN"/>
        </w:rPr>
        <w:t>描述的是空间中满足投影关系的三个角满足以下关系</w:t>
      </w:r>
      <w:r w:rsidR="009A078E" w:rsidRPr="009A078E">
        <w:rPr>
          <w:kern w:val="2"/>
          <w:sz w:val="21"/>
          <w:lang w:eastAsia="zh-CN"/>
        </w:rPr>
        <w:t>:</w:t>
      </w:r>
    </w:p>
    <w:p w14:paraId="2CF46EE4" w14:textId="77777777" w:rsidR="009A078E" w:rsidRDefault="009A078E" w:rsidP="009A078E">
      <w:pPr>
        <w:pStyle w:val="a0"/>
      </w:pPr>
      <w:r>
        <w:rPr>
          <w:noProof/>
        </w:rPr>
        <w:drawing>
          <wp:inline distT="0" distB="0" distL="0" distR="0" wp14:anchorId="168EF857" wp14:editId="05D9D396">
            <wp:extent cx="5334000" cy="235012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pic4.zhimg.com/80/v2-c22fefa43f9b52bad9eb3bcc6938384f_720w.webp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EF413" w14:textId="77777777" w:rsidR="009A078E" w:rsidRDefault="009A078E" w:rsidP="009A078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cos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sα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osγ</m:t>
          </m:r>
        </m:oMath>
      </m:oMathPara>
    </w:p>
    <w:p w14:paraId="47F64F2C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借助图中两组投影关系：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</m:oMath>
      <w:r w:rsidRPr="009A078E">
        <w:rPr>
          <w:kern w:val="2"/>
          <w:sz w:val="21"/>
          <w:lang w:eastAsia="zh-CN"/>
        </w:rPr>
        <w:t>在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sub>
        </m:sSub>
        <m:r>
          <w:rPr>
            <w:rFonts w:ascii="Cambria Math" w:hAnsi="Cambria Math"/>
            <w:kern w:val="2"/>
            <w:sz w:val="21"/>
            <w:lang w:eastAsia="zh-CN"/>
          </w:rPr>
          <m:t>O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sub>
        </m:sSub>
      </m:oMath>
      <w:r w:rsidRPr="009A078E">
        <w:rPr>
          <w:kern w:val="2"/>
          <w:sz w:val="21"/>
          <w:lang w:eastAsia="zh-CN"/>
        </w:rPr>
        <w:t>上的投影为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</m:oMath>
      <w:r w:rsidRPr="009A078E">
        <w:rPr>
          <w:kern w:val="2"/>
          <w:sz w:val="21"/>
          <w:lang w:eastAsia="zh-CN"/>
        </w:rPr>
        <w:t>，在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sub>
        </m:sSub>
        <m:r>
          <w:rPr>
            <w:rFonts w:ascii="Cambria Math" w:hAnsi="Cambria Math"/>
            <w:kern w:val="2"/>
            <w:sz w:val="21"/>
            <w:lang w:eastAsia="zh-CN"/>
          </w:rPr>
          <m:t>O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o</m:t>
            </m:r>
          </m:sub>
        </m:sSub>
      </m:oMath>
      <w:r w:rsidRPr="009A078E">
        <w:rPr>
          <w:kern w:val="2"/>
          <w:sz w:val="21"/>
          <w:lang w:eastAsia="zh-CN"/>
        </w:rPr>
        <w:t>上的投影为</w:t>
      </w:r>
      <m:oMath>
        <m:r>
          <w:rPr>
            <w:rFonts w:ascii="Cambria Math" w:hAnsi="Cambria Math"/>
            <w:kern w:val="2"/>
            <w:sz w:val="21"/>
            <w:lang w:eastAsia="zh-CN"/>
          </w:rPr>
          <m:t>OA</m:t>
        </m:r>
      </m:oMath>
    </w:p>
    <w:p w14:paraId="4F4835C2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三余弦组合</w:t>
      </w:r>
      <w:r w:rsidRPr="009A078E">
        <w:rPr>
          <w:kern w:val="2"/>
          <w:sz w:val="21"/>
          <w:lang w:eastAsia="zh-CN"/>
        </w:rPr>
        <w:t>1: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-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-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</m:oMath>
    </w:p>
    <w:p w14:paraId="20432719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ks</m:t>
              </m:r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*</m:t>
          </m:r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4</m:t>
                  </m:r>
                </m:sub>
              </m:sSub>
            </m:e>
          </m:d>
        </m:oMath>
      </m:oMathPara>
    </w:p>
    <w:p w14:paraId="4B3FB8D5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三余弦组合</w:t>
      </w:r>
      <w:r w:rsidRPr="009A078E">
        <w:rPr>
          <w:kern w:val="2"/>
          <w:sz w:val="21"/>
          <w:lang w:eastAsia="zh-CN"/>
        </w:rPr>
        <w:t>2</w:t>
      </w:r>
      <w:r w:rsidRPr="009A078E">
        <w:rPr>
          <w:kern w:val="2"/>
          <w:sz w:val="21"/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-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-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</m:oMath>
    </w:p>
    <w:p w14:paraId="66A2998B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2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pi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*</m:t>
          </m:r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4</m:t>
                  </m:r>
                </m:sub>
              </m:sSub>
            </m:e>
          </m:d>
        </m:oMath>
      </m:oMathPara>
    </w:p>
    <w:p w14:paraId="06E9655B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三余弦组合</w:t>
      </w:r>
      <w:r w:rsidRPr="009A078E">
        <w:rPr>
          <w:kern w:val="2"/>
          <w:sz w:val="21"/>
          <w:lang w:eastAsia="zh-CN"/>
        </w:rPr>
        <w:t>3</w:t>
      </w:r>
      <w:r w:rsidRPr="009A078E">
        <w:rPr>
          <w:kern w:val="2"/>
          <w:sz w:val="21"/>
          <w:lang w:eastAsia="zh-CN"/>
        </w:rPr>
        <w:t>：</w:t>
      </w:r>
      <m:oMath>
        <m:r>
          <w:rPr>
            <w:rFonts w:ascii="Cambria Math" w:hAnsi="Cambria Math"/>
            <w:kern w:val="2"/>
            <w:sz w:val="21"/>
            <w:lang w:eastAsia="zh-CN"/>
          </w:rPr>
          <m:t>OA</m:t>
        </m:r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-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-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sub>
        </m:sSub>
      </m:oMath>
    </w:p>
    <w:p w14:paraId="42E21133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2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=</m:t>
          </m:r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ϕ</m:t>
              </m:r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lang w:eastAsia="zh-CN"/>
            </w:rPr>
            <m:t>*</m:t>
          </m:r>
          <m:r>
            <w:rPr>
              <w:rFonts w:ascii="Cambria Math" w:hAnsi="Cambria Math"/>
              <w:kern w:val="2"/>
              <w:sz w:val="21"/>
              <w:lang w:eastAsia="zh-CN"/>
            </w:rPr>
            <m:t>cos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pi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kern w:val="2"/>
                  <w:sz w:val="21"/>
                  <w:lang w:eastAsia="zh-CN"/>
                </w:rPr>
                <m:t>-</m:t>
              </m:r>
              <m:r>
                <w:rPr>
                  <w:rFonts w:ascii="Cambria Math" w:hAnsi="Cambria Math"/>
                  <w:kern w:val="2"/>
                  <w:sz w:val="21"/>
                  <w:lang w:eastAsia="zh-CN"/>
                </w:rPr>
                <m:t>ks</m:t>
              </m:r>
            </m:e>
          </m:d>
        </m:oMath>
      </m:oMathPara>
    </w:p>
    <w:p w14:paraId="75BAB3C1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由等式</w:t>
      </w:r>
      <m:oMath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,</m:t>
        </m:r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,</m:t>
        </m:r>
        <m:d>
          <m:d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lang w:eastAsia="zh-CN"/>
              </w:rPr>
              <m:t>3</m:t>
            </m:r>
          </m:e>
        </m:d>
      </m:oMath>
      <w:r w:rsidRPr="009A078E">
        <w:rPr>
          <w:kern w:val="2"/>
          <w:sz w:val="21"/>
          <w:lang w:eastAsia="zh-CN"/>
        </w:rPr>
        <w:t>联立求解可得</w:t>
      </w:r>
    </w:p>
    <w:p w14:paraId="0A0BC611" w14:textId="77777777" w:rsidR="009A078E" w:rsidRPr="009A078E" w:rsidRDefault="00000000" w:rsidP="009A078E">
      <w:pPr>
        <w:pStyle w:val="FirstParagraph"/>
        <w:rPr>
          <w:kern w:val="2"/>
          <w:sz w:val="21"/>
          <w:lang w:eastAsia="zh-C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kern w:val="2"/>
                  <w:sz w:val="21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k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=</m:t>
                    </m:r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co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-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4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=</m:t>
                    </m:r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co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  <m:t>-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lang w:eastAsia="zh-C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4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3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ks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 w14:paraId="4B6985CB" w14:textId="3CA85CA4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使用</w:t>
      </w:r>
      <w:proofErr w:type="spellStart"/>
      <w:r w:rsidRPr="009A078E">
        <w:rPr>
          <w:kern w:val="2"/>
          <w:sz w:val="21"/>
          <w:lang w:eastAsia="zh-CN"/>
        </w:rPr>
        <w:t>matlab</w:t>
      </w:r>
      <w:proofErr w:type="spellEnd"/>
      <w:r w:rsidRPr="009A078E">
        <w:rPr>
          <w:kern w:val="2"/>
          <w:sz w:val="21"/>
          <w:lang w:eastAsia="zh-CN"/>
        </w:rPr>
        <w:t>验证上述结论</w:t>
      </w:r>
      <w:r w:rsidRPr="009A078E">
        <w:rPr>
          <w:kern w:val="2"/>
          <w:sz w:val="21"/>
          <w:lang w:eastAsia="zh-CN"/>
        </w:rPr>
        <w:t>:</w:t>
      </w:r>
    </w:p>
    <w:p w14:paraId="3C943C24" w14:textId="365320B9" w:rsidR="009A078E" w:rsidRDefault="00980A39" w:rsidP="009A078E">
      <w:pPr>
        <w:pStyle w:val="a0"/>
      </w:pPr>
      <w:r>
        <w:rPr>
          <w:noProof/>
        </w:rPr>
        <w:drawing>
          <wp:inline distT="0" distB="0" distL="0" distR="0" wp14:anchorId="5CB73C11" wp14:editId="102F54D1">
            <wp:extent cx="2576945" cy="223217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084" cy="2237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D2A051" wp14:editId="4C6B7838">
            <wp:extent cx="2652417" cy="241024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613" cy="2416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407D9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其中绿色坐标系为世界坐标系，红色坐标系为主端二连杆末端朝向，蓝色坐标系为连续体末端朝向，通过可视化坐标系变换可以验证该公式可以满足</w:t>
      </w:r>
      <w:r w:rsidRPr="009A078E">
        <w:rPr>
          <w:kern w:val="2"/>
          <w:sz w:val="21"/>
          <w:lang w:eastAsia="zh-CN"/>
        </w:rPr>
        <w:t>z</w:t>
      </w:r>
      <w:proofErr w:type="gramStart"/>
      <w:r w:rsidRPr="009A078E">
        <w:rPr>
          <w:kern w:val="2"/>
          <w:sz w:val="21"/>
          <w:lang w:eastAsia="zh-CN"/>
        </w:rPr>
        <w:t>轴同一</w:t>
      </w:r>
      <w:proofErr w:type="gramEnd"/>
      <w:r w:rsidRPr="009A078E">
        <w:rPr>
          <w:kern w:val="2"/>
          <w:sz w:val="21"/>
          <w:lang w:eastAsia="zh-CN"/>
        </w:rPr>
        <w:t>朝向，但是</w:t>
      </w:r>
      <w:r w:rsidRPr="009A078E">
        <w:rPr>
          <w:kern w:val="2"/>
          <w:sz w:val="21"/>
          <w:lang w:eastAsia="zh-CN"/>
        </w:rPr>
        <w:t>x-y</w:t>
      </w:r>
      <w:r w:rsidRPr="009A078E">
        <w:rPr>
          <w:kern w:val="2"/>
          <w:sz w:val="21"/>
          <w:lang w:eastAsia="zh-CN"/>
        </w:rPr>
        <w:t>平面存在一个偏置。通过寻找新的几何关系：</w:t>
      </w:r>
    </w:p>
    <w:p w14:paraId="712D493E" w14:textId="77777777" w:rsidR="009A078E" w:rsidRDefault="00000000" w:rsidP="009A078E">
      <w:r>
        <w:pict w14:anchorId="297758EC">
          <v:rect id="_x0000_i1027" style="width:0;height:1.5pt" o:hralign="center" o:hrstd="t" o:hr="t"/>
        </w:pict>
      </w:r>
    </w:p>
    <w:p w14:paraId="715FC801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这个部分的公式也求出来了，但是验证不正确，我暂时找不到问题出在哪里？</w:t>
      </w:r>
    </w:p>
    <w:p w14:paraId="0288D191" w14:textId="77777777" w:rsidR="009A078E" w:rsidRDefault="00000000" w:rsidP="009A078E">
      <w:r>
        <w:pict w14:anchorId="629B0C21">
          <v:rect id="_x0000_i1028" style="width:0;height:1.5pt" o:hralign="center" o:hrstd="t" o:hr="t"/>
        </w:pict>
      </w:r>
    </w:p>
    <w:p w14:paraId="55DC5D40" w14:textId="77777777" w:rsidR="009A078E" w:rsidRPr="009A078E" w:rsidRDefault="009A078E" w:rsidP="009A078E">
      <w:pPr>
        <w:pStyle w:val="FirstParagraph"/>
        <w:rPr>
          <w:kern w:val="2"/>
          <w:sz w:val="21"/>
          <w:lang w:eastAsia="zh-CN"/>
        </w:rPr>
      </w:pPr>
    </w:p>
    <w:p w14:paraId="01F2353A" w14:textId="77777777" w:rsidR="009A078E" w:rsidRP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lastRenderedPageBreak/>
        <w:t>由此可以</w:t>
      </w:r>
      <w:proofErr w:type="gramStart"/>
      <w:r w:rsidRPr="009A078E">
        <w:rPr>
          <w:kern w:val="2"/>
          <w:sz w:val="21"/>
          <w:lang w:eastAsia="zh-CN"/>
        </w:rPr>
        <w:t>得到主端驱动</w:t>
      </w:r>
      <w:proofErr w:type="gramEnd"/>
      <w:r w:rsidRPr="009A078E">
        <w:rPr>
          <w:kern w:val="2"/>
          <w:sz w:val="21"/>
          <w:lang w:eastAsia="zh-CN"/>
        </w:rPr>
        <w:t>空间</w:t>
      </w:r>
      <w:r w:rsidRPr="009A078E">
        <w:rPr>
          <w:kern w:val="2"/>
          <w:sz w:val="21"/>
          <w:lang w:eastAsia="zh-CN"/>
        </w:rPr>
        <w:t xml:space="preserve"> </w:t>
      </w:r>
      <m:oMath>
        <m:r>
          <w:rPr>
            <w:rFonts w:ascii="Cambria Math" w:hAnsi="Cambria Math"/>
            <w:kern w:val="2"/>
            <w:sz w:val="21"/>
            <w:lang w:eastAsia="zh-CN"/>
          </w:rPr>
          <m:t>A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master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=</m:t>
        </m:r>
        <m:sSup>
          <m:s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5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T</m:t>
            </m:r>
          </m:sup>
        </m:sSup>
      </m:oMath>
      <w:r w:rsidRPr="009A078E">
        <w:rPr>
          <w:kern w:val="2"/>
          <w:sz w:val="21"/>
          <w:lang w:eastAsia="zh-CN"/>
        </w:rPr>
        <w:t xml:space="preserve"> </w:t>
      </w:r>
      <w:proofErr w:type="gramStart"/>
      <w:r w:rsidRPr="009A078E">
        <w:rPr>
          <w:kern w:val="2"/>
          <w:sz w:val="21"/>
          <w:lang w:eastAsia="zh-CN"/>
        </w:rPr>
        <w:t>到从端构型</w:t>
      </w:r>
      <w:proofErr w:type="gramEnd"/>
      <w:r w:rsidRPr="009A078E">
        <w:rPr>
          <w:kern w:val="2"/>
          <w:sz w:val="21"/>
          <w:lang w:eastAsia="zh-CN"/>
        </w:rPr>
        <w:t>空间</w:t>
      </w:r>
      <w:r w:rsidRPr="009A078E">
        <w:rPr>
          <w:kern w:val="2"/>
          <w:sz w:val="21"/>
          <w:lang w:eastAsia="zh-CN"/>
        </w:rPr>
        <w:t xml:space="preserve"> </w:t>
      </w:r>
      <m:oMath>
        <m:r>
          <w:rPr>
            <w:rFonts w:ascii="Cambria Math" w:hAnsi="Cambria Math"/>
            <w:kern w:val="2"/>
            <w:sz w:val="21"/>
            <w:lang w:eastAsia="zh-CN"/>
          </w:rPr>
          <m:t>C</m:t>
        </m:r>
        <m:sSub>
          <m:sSub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kern w:val="2"/>
                <w:sz w:val="21"/>
                <w:lang w:eastAsia="zh-CN"/>
              </w:rPr>
              <m:t>slave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lang w:eastAsia="zh-CN"/>
          </w:rPr>
          <m:t>=</m:t>
        </m:r>
        <m:sSup>
          <m:sSupPr>
            <m:ctrlPr>
              <w:rPr>
                <w:rFonts w:ascii="Cambria Math" w:hAnsi="Cambria Math"/>
                <w:kern w:val="2"/>
                <w:sz w:val="21"/>
                <w:lang w:eastAsia="zh-C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kern w:val="2"/>
                    <w:sz w:val="21"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k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k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ϕ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kern w:val="2"/>
                    <w:sz w:val="21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lang w:eastAsia="zh-CN"/>
                      </w:rPr>
                      <m:t>5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kern w:val="2"/>
                <w:sz w:val="21"/>
                <w:lang w:eastAsia="zh-CN"/>
              </w:rPr>
              <m:t>T</m:t>
            </m:r>
          </m:sup>
        </m:sSup>
      </m:oMath>
      <w:r w:rsidRPr="009A078E">
        <w:rPr>
          <w:kern w:val="2"/>
          <w:sz w:val="21"/>
          <w:lang w:eastAsia="zh-CN"/>
        </w:rPr>
        <w:t>之间的映射关系：</w:t>
      </w:r>
    </w:p>
    <w:p w14:paraId="43F09570" w14:textId="76B5151B" w:rsidR="009A078E" w:rsidRDefault="009A078E" w:rsidP="009A078E">
      <w:pPr>
        <w:pStyle w:val="a0"/>
        <w:rPr>
          <w:kern w:val="2"/>
          <w:sz w:val="21"/>
          <w:lang w:eastAsia="zh-CN"/>
        </w:rPr>
      </w:pPr>
      <w:r w:rsidRPr="009A078E">
        <w:rPr>
          <w:kern w:val="2"/>
          <w:sz w:val="21"/>
          <w:lang w:eastAsia="zh-CN"/>
        </w:rPr>
        <w:t>公式</w:t>
      </w:r>
    </w:p>
    <w:p w14:paraId="1BF79795" w14:textId="68DFB553" w:rsidR="005A6A32" w:rsidRPr="009A078E" w:rsidRDefault="005A6A32" w:rsidP="009A078E">
      <w:pPr>
        <w:pStyle w:val="a0"/>
        <w:rPr>
          <w:rFonts w:hint="eastAsia"/>
          <w:kern w:val="2"/>
          <w:sz w:val="21"/>
          <w:lang w:eastAsia="zh-C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kern w:val="2"/>
                  <w:sz w:val="21"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kern w:val="2"/>
                      <w:sz w:val="21"/>
                      <w:lang w:eastAsia="zh-CN"/>
                    </w:rPr>
                  </m:ctrlPr>
                </m:eqArr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1"/>
                              <w:lang w:eastAsia="zh-CN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k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=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1"/>
                              <w:lang w:eastAsia="zh-CN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kern w:val="2"/>
                                    <w:sz w:val="21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kern w:val="2"/>
                                    <w:sz w:val="21"/>
                                    <w:lang w:eastAsia="zh-CN"/>
                                  </w:rPr>
                                  <m:t>1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lang w:eastAsia="zh-CN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1"/>
                              <w:lang w:eastAsia="zh-CN"/>
                            </w:rPr>
                          </m:ctrlPr>
                        </m:eqArr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</m:e>
                      </m:eqArr>
                    </m:e>
                  </m:d>
                </m:e>
                <m:e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k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s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)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ϕ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 xml:space="preserve">=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kern w:val="2"/>
                              <w:sz w:val="21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lang w:eastAsia="zh-C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kern w:val="2"/>
                              <w:sz w:val="21"/>
                              <w:lang w:eastAsia="zh-CN"/>
                            </w:rP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kern w:val="2"/>
                              <w:sz w:val="21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lang w:eastAsia="zh-C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kern w:val="2"/>
                              <w:sz w:val="21"/>
                              <w:lang w:eastAsia="zh-CN"/>
                            </w:rPr>
                            <m:t>4</m:t>
                          </m:r>
                        </m:sub>
                      </m:sSub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 xml:space="preserve">= 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lang w:eastAsia="zh-CN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kern w:val="2"/>
                      <w:sz w:val="21"/>
                      <w:lang w:eastAsia="zh-CN"/>
                    </w:rPr>
                    <m:t>)</m:t>
                  </m:r>
                </m:e>
              </m:eqArr>
            </m:e>
          </m:d>
        </m:oMath>
      </m:oMathPara>
    </w:p>
    <w:p w14:paraId="7FA1B956" w14:textId="77777777" w:rsidR="009A078E" w:rsidRDefault="009A078E" w:rsidP="009A078E">
      <w:pPr>
        <w:pStyle w:val="a0"/>
        <w:rPr>
          <w:lang w:eastAsia="zh-CN"/>
        </w:rPr>
      </w:pPr>
    </w:p>
    <w:p w14:paraId="7A500C4E" w14:textId="77777777" w:rsidR="009A078E" w:rsidRDefault="009A078E" w:rsidP="009A078E">
      <w:pPr>
        <w:pStyle w:val="3"/>
      </w:pPr>
      <w:proofErr w:type="gramStart"/>
      <w:r>
        <w:t>从端构型</w:t>
      </w:r>
      <w:proofErr w:type="gramEnd"/>
      <w:r>
        <w:t>空间与驱动空间映射</w:t>
      </w:r>
    </w:p>
    <w:p w14:paraId="6BF4F41C" w14:textId="77777777" w:rsidR="009A078E" w:rsidRDefault="009A078E" w:rsidP="009A078E">
      <w:pPr>
        <w:pStyle w:val="FirstParagraph"/>
        <w:rPr>
          <w:lang w:eastAsia="zh-CN"/>
        </w:rPr>
      </w:pPr>
    </w:p>
    <w:p w14:paraId="44C78253" w14:textId="1AE8B691" w:rsidR="003330D5" w:rsidRPr="009A078E" w:rsidRDefault="003330D5" w:rsidP="009A078E">
      <w:pPr>
        <w:pStyle w:val="FirstParagraph"/>
        <w:rPr>
          <w:kern w:val="2"/>
          <w:sz w:val="21"/>
          <w:lang w:eastAsia="zh-CN"/>
        </w:rPr>
      </w:pPr>
    </w:p>
    <w:sectPr w:rsidR="003330D5" w:rsidRPr="009A078E" w:rsidSect="00BF39F6">
      <w:pgSz w:w="11900" w:h="16840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99030" w14:textId="77777777" w:rsidR="00EE603B" w:rsidRDefault="00EE603B" w:rsidP="00124E84">
      <w:r>
        <w:separator/>
      </w:r>
    </w:p>
  </w:endnote>
  <w:endnote w:type="continuationSeparator" w:id="0">
    <w:p w14:paraId="1C5592D7" w14:textId="77777777" w:rsidR="00EE603B" w:rsidRDefault="00EE603B" w:rsidP="00124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84E35" w14:textId="77777777" w:rsidR="00EE603B" w:rsidRDefault="00EE603B" w:rsidP="00124E84">
      <w:r>
        <w:separator/>
      </w:r>
    </w:p>
  </w:footnote>
  <w:footnote w:type="continuationSeparator" w:id="0">
    <w:p w14:paraId="212A1984" w14:textId="77777777" w:rsidR="00EE603B" w:rsidRDefault="00EE603B" w:rsidP="00124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D39453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C901095"/>
    <w:multiLevelType w:val="hybridMultilevel"/>
    <w:tmpl w:val="B128F692"/>
    <w:lvl w:ilvl="0" w:tplc="84B4783A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37078318">
    <w:abstractNumId w:val="1"/>
  </w:num>
  <w:num w:numId="2" w16cid:durableId="1041975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6DE5"/>
    <w:rsid w:val="00035122"/>
    <w:rsid w:val="00120C9C"/>
    <w:rsid w:val="00124E84"/>
    <w:rsid w:val="00154D1F"/>
    <w:rsid w:val="00175745"/>
    <w:rsid w:val="0024692D"/>
    <w:rsid w:val="002A239D"/>
    <w:rsid w:val="002C4052"/>
    <w:rsid w:val="00316F79"/>
    <w:rsid w:val="003330D5"/>
    <w:rsid w:val="00347217"/>
    <w:rsid w:val="00351BFE"/>
    <w:rsid w:val="003B1E82"/>
    <w:rsid w:val="003E095A"/>
    <w:rsid w:val="00416991"/>
    <w:rsid w:val="00467BA0"/>
    <w:rsid w:val="004F1534"/>
    <w:rsid w:val="0050332D"/>
    <w:rsid w:val="005302C0"/>
    <w:rsid w:val="00581F37"/>
    <w:rsid w:val="005A6A32"/>
    <w:rsid w:val="005D2DA2"/>
    <w:rsid w:val="00635BA0"/>
    <w:rsid w:val="006862D3"/>
    <w:rsid w:val="006B3712"/>
    <w:rsid w:val="00700739"/>
    <w:rsid w:val="007175A7"/>
    <w:rsid w:val="00765C61"/>
    <w:rsid w:val="007B2F36"/>
    <w:rsid w:val="007C27CC"/>
    <w:rsid w:val="007C623D"/>
    <w:rsid w:val="008A2D93"/>
    <w:rsid w:val="008C3DC0"/>
    <w:rsid w:val="008F1BFC"/>
    <w:rsid w:val="0092437C"/>
    <w:rsid w:val="00980A39"/>
    <w:rsid w:val="0098424D"/>
    <w:rsid w:val="009933BA"/>
    <w:rsid w:val="009A078E"/>
    <w:rsid w:val="009D1D27"/>
    <w:rsid w:val="009D230E"/>
    <w:rsid w:val="009D56E9"/>
    <w:rsid w:val="009D7B7A"/>
    <w:rsid w:val="00A218F6"/>
    <w:rsid w:val="00A264A3"/>
    <w:rsid w:val="00A918CF"/>
    <w:rsid w:val="00B2658E"/>
    <w:rsid w:val="00B64AF8"/>
    <w:rsid w:val="00BB7C4D"/>
    <w:rsid w:val="00BD1045"/>
    <w:rsid w:val="00BE44CF"/>
    <w:rsid w:val="00BF39F6"/>
    <w:rsid w:val="00C06DE5"/>
    <w:rsid w:val="00C15C2F"/>
    <w:rsid w:val="00C52D29"/>
    <w:rsid w:val="00C54BFA"/>
    <w:rsid w:val="00C61637"/>
    <w:rsid w:val="00C756C1"/>
    <w:rsid w:val="00CB0112"/>
    <w:rsid w:val="00CE1397"/>
    <w:rsid w:val="00D17B44"/>
    <w:rsid w:val="00DB70EF"/>
    <w:rsid w:val="00DC10DE"/>
    <w:rsid w:val="00EE603B"/>
    <w:rsid w:val="00F02EE1"/>
    <w:rsid w:val="00F15D41"/>
    <w:rsid w:val="00F8373B"/>
    <w:rsid w:val="00F8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7633F"/>
  <w15:chartTrackingRefBased/>
  <w15:docId w15:val="{B3E6B07C-10BB-274D-A51D-74293668D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A078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0"/>
    <w:link w:val="40"/>
    <w:uiPriority w:val="9"/>
    <w:unhideWhenUsed/>
    <w:qFormat/>
    <w:rsid w:val="00BB7C4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lang w:eastAsia="en-US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A078E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3330D5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124E8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124E8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24E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124E84"/>
    <w:rPr>
      <w:sz w:val="18"/>
      <w:szCs w:val="18"/>
    </w:rPr>
  </w:style>
  <w:style w:type="character" w:styleId="a9">
    <w:name w:val="Placeholder Text"/>
    <w:basedOn w:val="a1"/>
    <w:uiPriority w:val="99"/>
    <w:semiHidden/>
    <w:rsid w:val="005D2DA2"/>
    <w:rPr>
      <w:color w:val="808080"/>
    </w:rPr>
  </w:style>
  <w:style w:type="character" w:customStyle="1" w:styleId="40">
    <w:name w:val="标题 4 字符"/>
    <w:basedOn w:val="a1"/>
    <w:link w:val="4"/>
    <w:uiPriority w:val="9"/>
    <w:rsid w:val="00BB7C4D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lang w:eastAsia="en-US"/>
    </w:rPr>
  </w:style>
  <w:style w:type="paragraph" w:styleId="a0">
    <w:name w:val="Body Text"/>
    <w:basedOn w:val="a"/>
    <w:link w:val="aa"/>
    <w:qFormat/>
    <w:rsid w:val="00BB7C4D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a">
    <w:name w:val="正文文本 字符"/>
    <w:basedOn w:val="a1"/>
    <w:link w:val="a0"/>
    <w:rsid w:val="00BB7C4D"/>
    <w:rPr>
      <w:kern w:val="0"/>
      <w:sz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BB7C4D"/>
  </w:style>
  <w:style w:type="character" w:customStyle="1" w:styleId="50">
    <w:name w:val="标题 5 字符"/>
    <w:basedOn w:val="a1"/>
    <w:link w:val="5"/>
    <w:uiPriority w:val="9"/>
    <w:semiHidden/>
    <w:rsid w:val="009A078E"/>
    <w:rPr>
      <w:b/>
      <w:bCs/>
      <w:sz w:val="28"/>
      <w:szCs w:val="28"/>
    </w:rPr>
  </w:style>
  <w:style w:type="character" w:styleId="ab">
    <w:name w:val="Hyperlink"/>
    <w:basedOn w:val="a1"/>
    <w:rsid w:val="009A078E"/>
    <w:rPr>
      <w:color w:val="4472C4" w:themeColor="accent1"/>
    </w:rPr>
  </w:style>
  <w:style w:type="character" w:styleId="ac">
    <w:name w:val="FollowedHyperlink"/>
    <w:basedOn w:val="a1"/>
    <w:uiPriority w:val="99"/>
    <w:semiHidden/>
    <w:unhideWhenUsed/>
    <w:rsid w:val="009A078E"/>
    <w:rPr>
      <w:color w:val="954F72" w:themeColor="followedHyperlink"/>
      <w:u w:val="single"/>
    </w:rPr>
  </w:style>
  <w:style w:type="character" w:customStyle="1" w:styleId="30">
    <w:name w:val="标题 3 字符"/>
    <w:basedOn w:val="a1"/>
    <w:link w:val="3"/>
    <w:uiPriority w:val="9"/>
    <w:semiHidden/>
    <w:rsid w:val="009A078E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3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hyperlink" Target="https://zhuanlan.zhihu.com/p/401766934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so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</TotalTime>
  <Pages>8</Pages>
  <Words>824</Words>
  <Characters>4697</Characters>
  <Application>Microsoft Office Word</Application>
  <DocSecurity>0</DocSecurity>
  <Lines>39</Lines>
  <Paragraphs>11</Paragraphs>
  <ScaleCrop>false</ScaleCrop>
  <Company/>
  <LinksUpToDate>false</LinksUpToDate>
  <CharactersWithSpaces>5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奥齐</dc:creator>
  <cp:keywords/>
  <dc:description/>
  <cp:lastModifiedBy>k943</cp:lastModifiedBy>
  <cp:revision>23</cp:revision>
  <dcterms:created xsi:type="dcterms:W3CDTF">2023-02-24T05:26:00Z</dcterms:created>
  <dcterms:modified xsi:type="dcterms:W3CDTF">2023-03-07T06:42:00Z</dcterms:modified>
</cp:coreProperties>
</file>